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activeX/activeX94.xml" ContentType="application/vnd.ms-office.activeX+xml"/>
  <Override PartName="/word/activeX/activeX95.xml" ContentType="application/vnd.ms-office.activeX+xml"/>
  <Override PartName="/word/activeX/activeX96.xml" ContentType="application/vnd.ms-office.activeX+xml"/>
  <Override PartName="/word/activeX/activeX97.xml" ContentType="application/vnd.ms-office.activeX+xml"/>
  <Override PartName="/word/activeX/activeX98.xml" ContentType="application/vnd.ms-office.activeX+xml"/>
  <Override PartName="/word/activeX/activeX99.xml" ContentType="application/vnd.ms-office.activeX+xml"/>
  <Override PartName="/word/activeX/activeX100.xml" ContentType="application/vnd.ms-office.activeX+xml"/>
  <Override PartName="/word/activeX/activeX101.xml" ContentType="application/vnd.ms-office.activeX+xml"/>
  <Override PartName="/word/activeX/activeX102.xml" ContentType="application/vnd.ms-office.activeX+xml"/>
  <Override PartName="/word/activeX/activeX103.xml" ContentType="application/vnd.ms-office.activeX+xml"/>
  <Override PartName="/word/activeX/activeX104.xml" ContentType="application/vnd.ms-office.activeX+xml"/>
  <Override PartName="/word/activeX/activeX105.xml" ContentType="application/vnd.ms-office.activeX+xml"/>
  <Override PartName="/word/activeX/activeX106.xml" ContentType="application/vnd.ms-office.activeX+xml"/>
  <Override PartName="/word/activeX/activeX107.xml" ContentType="application/vnd.ms-office.activeX+xml"/>
  <Override PartName="/word/activeX/activeX108.xml" ContentType="application/vnd.ms-office.activeX+xml"/>
  <Override PartName="/word/activeX/activeX109.xml" ContentType="application/vnd.ms-office.activeX+xml"/>
  <Override PartName="/word/activeX/activeX110.xml" ContentType="application/vnd.ms-office.activeX+xml"/>
  <Override PartName="/word/activeX/activeX111.xml" ContentType="application/vnd.ms-office.activeX+xml"/>
  <Override PartName="/word/activeX/activeX112.xml" ContentType="application/vnd.ms-office.activeX+xml"/>
  <Override PartName="/word/activeX/activeX113.xml" ContentType="application/vnd.ms-office.activeX+xml"/>
  <Override PartName="/word/activeX/activeX114.xml" ContentType="application/vnd.ms-office.activeX+xml"/>
  <Override PartName="/word/activeX/activeX115.xml" ContentType="application/vnd.ms-office.activeX+xml"/>
  <Override PartName="/word/activeX/activeX116.xml" ContentType="application/vnd.ms-office.activeX+xml"/>
  <Override PartName="/word/activeX/activeX117.xml" ContentType="application/vnd.ms-office.activeX+xml"/>
  <Override PartName="/word/activeX/activeX118.xml" ContentType="application/vnd.ms-office.activeX+xml"/>
  <Override PartName="/word/activeX/activeX119.xml" ContentType="application/vnd.ms-office.activeX+xml"/>
  <Override PartName="/word/activeX/activeX12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99EF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 xml:space="preserve">The Common Criteria </w:t>
      </w:r>
      <w:proofErr w:type="gramStart"/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make</w:t>
      </w:r>
      <w:proofErr w:type="gramEnd"/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 xml:space="preserve"> up an international standard for computer security certification and testing.</w:t>
      </w:r>
    </w:p>
    <w:p w14:paraId="0F9376A5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45E5C2E3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73B4B6B" w14:textId="7957428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2AE1B2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2884" type="#_x0000_t75" style="width:18pt;height:15.6pt" o:ole="">
                  <v:imagedata r:id="rId4" o:title=""/>
                </v:shape>
                <w:control r:id="rId5" w:name="DefaultOcxName" w:shapeid="_x0000_i2288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8C9198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285D5B11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A724CB1" w14:textId="40F317FC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C53C8E9">
                <v:shape id="_x0000_i22883" type="#_x0000_t75" style="width:18pt;height:15.6pt" o:ole="">
                  <v:imagedata r:id="rId6" o:title=""/>
                </v:shape>
                <w:control r:id="rId7" w:name="DefaultOcxName1" w:shapeid="_x0000_i2288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DF4EE0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207B55B2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0" w:name="q16897463"/>
      <w:bookmarkEnd w:id="0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3693622F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F2A7AB7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2BB2AFEC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is a common defensive device found in defense-in-depth designs?</w:t>
      </w:r>
    </w:p>
    <w:p w14:paraId="0113CABA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394B47E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F54FAD0" w14:textId="36653EA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54F594D">
                <v:shape id="_x0000_i22882" type="#_x0000_t75" style="width:18pt;height:15.6pt" o:ole="">
                  <v:imagedata r:id="rId6" o:title=""/>
                </v:shape>
                <w:control r:id="rId8" w:name="DefaultOcxName2" w:shapeid="_x0000_i2288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A26F51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trusion prevention system (IPS)</w:t>
            </w:r>
          </w:p>
        </w:tc>
      </w:tr>
      <w:tr w:rsidR="00A929F4" w:rsidRPr="00A929F4" w14:paraId="3316506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ADD1066" w14:textId="277DF02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021C3D3">
                <v:shape id="_x0000_i22881" type="#_x0000_t75" style="width:18pt;height:15.6pt" o:ole="">
                  <v:imagedata r:id="rId6" o:title=""/>
                </v:shape>
                <w:control r:id="rId9" w:name="DefaultOcxName3" w:shapeid="_x0000_i2288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DCB15F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militarized zone (DMZ)</w:t>
            </w:r>
          </w:p>
        </w:tc>
      </w:tr>
      <w:tr w:rsidR="00A929F4" w:rsidRPr="00A929F4" w14:paraId="2334C7A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A17C85F" w14:textId="01A889B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A62623A">
                <v:shape id="_x0000_i22880" type="#_x0000_t75" style="width:18pt;height:15.6pt" o:ole="">
                  <v:imagedata r:id="rId6" o:title=""/>
                </v:shape>
                <w:control r:id="rId10" w:name="DefaultOcxName4" w:shapeid="_x0000_i22880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D6EEAD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wireless access point (WAP)</w:t>
            </w:r>
          </w:p>
        </w:tc>
      </w:tr>
      <w:tr w:rsidR="00A929F4" w:rsidRPr="00A929F4" w14:paraId="515A5F73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ADB068A" w14:textId="586BCC8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B5F061C">
                <v:shape id="_x0000_i22879" type="#_x0000_t75" style="width:18pt;height:15.6pt" o:ole="">
                  <v:imagedata r:id="rId6" o:title=""/>
                </v:shape>
                <w:control r:id="rId11" w:name="DefaultOcxName5" w:shapeid="_x0000_i2287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F96A58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storage area network (SAN)</w:t>
            </w:r>
          </w:p>
        </w:tc>
      </w:tr>
    </w:tbl>
    <w:p w14:paraId="130CAC67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" w:name="q16897464"/>
      <w:bookmarkEnd w:id="1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683E94ED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3E43A1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25945C3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provides standards and a technical framework from the National Security Agency?</w:t>
      </w:r>
    </w:p>
    <w:p w14:paraId="47A2931B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23BC811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2F24694" w14:textId="3D4A32E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77A6579">
                <v:shape id="_x0000_i22878" type="#_x0000_t75" style="width:18pt;height:15.6pt" o:ole="">
                  <v:imagedata r:id="rId6" o:title=""/>
                </v:shape>
                <w:control r:id="rId12" w:name="DefaultOcxName6" w:shapeid="_x0000_i2287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38A787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Common Criteria (CC)</w:t>
            </w:r>
          </w:p>
        </w:tc>
      </w:tr>
      <w:tr w:rsidR="00A929F4" w:rsidRPr="00A929F4" w14:paraId="1E6FA74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A770A6B" w14:textId="00E43AB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D938BD3">
                <v:shape id="_x0000_i22877" type="#_x0000_t75" style="width:18pt;height:15.6pt" o:ole="">
                  <v:imagedata r:id="rId6" o:title=""/>
                </v:shape>
                <w:control r:id="rId13" w:name="DefaultOcxName7" w:shapeid="_x0000_i2287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3D7875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ternet Engineering Task Force (IETF)</w:t>
            </w:r>
          </w:p>
        </w:tc>
      </w:tr>
      <w:tr w:rsidR="00A929F4" w:rsidRPr="00A929F4" w14:paraId="036A533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7097F2" w14:textId="1651EB90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06818B0">
                <v:shape id="_x0000_i22876" type="#_x0000_t75" style="width:18pt;height:15.6pt" o:ole="">
                  <v:imagedata r:id="rId6" o:title=""/>
                </v:shape>
                <w:control r:id="rId14" w:name="DefaultOcxName8" w:shapeid="_x0000_i22876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681FA4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T Infrastructure Technical Framework (ITITF)</w:t>
            </w:r>
          </w:p>
        </w:tc>
      </w:tr>
      <w:tr w:rsidR="00A929F4" w:rsidRPr="00A929F4" w14:paraId="10B6DEA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1069F39" w14:textId="3882100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487D54E">
                <v:shape id="_x0000_i22875" type="#_x0000_t75" style="width:18pt;height:15.6pt" o:ole="">
                  <v:imagedata r:id="rId6" o:title=""/>
                </v:shape>
                <w:control r:id="rId15" w:name="DefaultOcxName9" w:shapeid="_x0000_i2287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617236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 Assurance Directorate (IAD)</w:t>
            </w:r>
          </w:p>
        </w:tc>
      </w:tr>
    </w:tbl>
    <w:p w14:paraId="528835CF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" w:name="q16897465"/>
      <w:bookmarkEnd w:id="2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4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E85262F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6516A6B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10601C3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en considering C-I-A in the context of defense in depth, which of the following is true?</w:t>
      </w:r>
    </w:p>
    <w:p w14:paraId="4E7E5C6C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4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0AB2D5E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AC791E" w14:textId="2279358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A0EE21B">
                <v:shape id="_x0000_i22874" type="#_x0000_t75" style="width:18pt;height:15.6pt" o:ole="">
                  <v:imagedata r:id="rId6" o:title=""/>
                </v:shape>
                <w:control r:id="rId16" w:name="DefaultOcxName10" w:shapeid="_x0000_i22874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3AF649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more you protect confidentiality, the harder it becomes to provide provable integrity.</w:t>
            </w:r>
          </w:p>
        </w:tc>
      </w:tr>
      <w:tr w:rsidR="00A929F4" w:rsidRPr="00A929F4" w14:paraId="2E7A688B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9C447ED" w14:textId="61CD1B30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object w:dxaOrig="1440" w:dyaOrig="1440" w14:anchorId="28051EAB">
                <v:shape id="_x0000_i22873" type="#_x0000_t75" style="width:18pt;height:15.6pt" o:ole="">
                  <v:imagedata r:id="rId6" o:title=""/>
                </v:shape>
                <w:control r:id="rId17" w:name="DefaultOcxName11" w:shapeid="_x0000_i22873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A07F62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more you protect confidentiality, the easier it becomes to provide provable integrity.</w:t>
            </w:r>
          </w:p>
        </w:tc>
      </w:tr>
      <w:tr w:rsidR="00A929F4" w:rsidRPr="00A929F4" w14:paraId="617BE67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9096F72" w14:textId="6AE70C8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7765F82">
                <v:shape id="_x0000_i22872" type="#_x0000_t75" style="width:18pt;height:15.6pt" o:ole="">
                  <v:imagedata r:id="rId6" o:title=""/>
                </v:shape>
                <w:control r:id="rId18" w:name="DefaultOcxName12" w:shapeid="_x0000_i22872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A051EC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more you protect integrity, the harder it becomes to provide effective technical controls.</w:t>
            </w:r>
          </w:p>
        </w:tc>
      </w:tr>
      <w:tr w:rsidR="00A929F4" w:rsidRPr="00A929F4" w14:paraId="0DB99F3C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944E8A0" w14:textId="53BDAB9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33AF2D1">
                <v:shape id="_x0000_i22871" type="#_x0000_t75" style="width:18pt;height:15.6pt" o:ole="">
                  <v:imagedata r:id="rId6" o:title=""/>
                </v:shape>
                <w:control r:id="rId19" w:name="DefaultOcxName13" w:shapeid="_x0000_i2287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39D1EF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more you protect integrity, the easier it becomes to provide effective technical controls.</w:t>
            </w:r>
          </w:p>
        </w:tc>
      </w:tr>
    </w:tbl>
    <w:p w14:paraId="251E6870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" w:name="q16897466"/>
      <w:bookmarkEnd w:id="3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5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A99478A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055A2B1D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6F34B0E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System administrator privileges are one of the most heavily protected and monitored assets in any successful defense-in-depth design.</w:t>
      </w:r>
    </w:p>
    <w:p w14:paraId="5374798B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5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EEB0130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667B6AB" w14:textId="29BCE0E6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78207AE">
                <v:shape id="_x0000_i22870" type="#_x0000_t75" style="width:18pt;height:15.6pt" o:ole="">
                  <v:imagedata r:id="rId6" o:title=""/>
                </v:shape>
                <w:control r:id="rId20" w:name="DefaultOcxName14" w:shapeid="_x0000_i2287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3D78A8C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28C4C17C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8997098" w14:textId="2E841E9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26D6A30">
                <v:shape id="_x0000_i22869" type="#_x0000_t75" style="width:18pt;height:15.6pt" o:ole="">
                  <v:imagedata r:id="rId6" o:title=""/>
                </v:shape>
                <w:control r:id="rId21" w:name="DefaultOcxName15" w:shapeid="_x0000_i2286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1814F1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1F3F837F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4" w:name="q16897467"/>
      <w:bookmarkEnd w:id="4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6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62A4639F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578EA559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66A3854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oD Instruction 8500.01E specifically addresses defense in depth.</w:t>
      </w:r>
    </w:p>
    <w:p w14:paraId="03FF9EB3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6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7BF60CA3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077E4A4" w14:textId="20C8A02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A8F9453">
                <v:shape id="_x0000_i22868" type="#_x0000_t75" style="width:18pt;height:15.6pt" o:ole="">
                  <v:imagedata r:id="rId6" o:title=""/>
                </v:shape>
                <w:control r:id="rId22" w:name="DefaultOcxName16" w:shapeid="_x0000_i2286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28B101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4C0A0147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94FC855" w14:textId="5DA126A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139E250">
                <v:shape id="_x0000_i22867" type="#_x0000_t75" style="width:18pt;height:15.6pt" o:ole="">
                  <v:imagedata r:id="rId6" o:title=""/>
                </v:shape>
                <w:control r:id="rId23" w:name="DefaultOcxName17" w:shapeid="_x0000_i2286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4C5318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36DFD6BD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5" w:name="q16897468"/>
      <w:bookmarkEnd w:id="5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7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43DD14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2914DC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6B60C63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In traditional information security operations, security professionals can guarantee their employers that there are many ways to be perfectly secure.</w:t>
      </w:r>
    </w:p>
    <w:p w14:paraId="7AA13BC4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7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60DF4474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67EBDED" w14:textId="58A7725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4ABC657">
                <v:shape id="_x0000_i22866" type="#_x0000_t75" style="width:18pt;height:15.6pt" o:ole="">
                  <v:imagedata r:id="rId6" o:title=""/>
                </v:shape>
                <w:control r:id="rId24" w:name="DefaultOcxName18" w:shapeid="_x0000_i2286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748D9FC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51C4C33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05200E9" w14:textId="1129DC7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CE4E90B">
                <v:shape id="_x0000_i22865" type="#_x0000_t75" style="width:18pt;height:15.6pt" o:ole="">
                  <v:imagedata r:id="rId6" o:title=""/>
                </v:shape>
                <w:control r:id="rId25" w:name="DefaultOcxName19" w:shapeid="_x0000_i2286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4F9E4A1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0482D155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6" w:name="q16897469"/>
      <w:bookmarkEnd w:id="6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8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29A5590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754853B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0880AAB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Security policies and procedures are found in which layer of the US-CERT's defense-in-depth strategy?</w:t>
      </w:r>
    </w:p>
    <w:p w14:paraId="4E0DFA9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Question 8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A668D2D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9545798" w14:textId="3A5DFA7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4CD4B7F">
                <v:shape id="_x0000_i22864" type="#_x0000_t75" style="width:18pt;height:15.6pt" o:ole="">
                  <v:imagedata r:id="rId6" o:title=""/>
                </v:shape>
                <w:control r:id="rId26" w:name="DefaultOcxName20" w:shapeid="_x0000_i2286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3B10DA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network</w:t>
            </w:r>
          </w:p>
        </w:tc>
      </w:tr>
      <w:tr w:rsidR="00A929F4" w:rsidRPr="00A929F4" w14:paraId="5DA79E89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B42BD56" w14:textId="0EFD643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2D634C3">
                <v:shape id="_x0000_i22863" type="#_x0000_t75" style="width:18pt;height:15.6pt" o:ole="">
                  <v:imagedata r:id="rId6" o:title=""/>
                </v:shape>
                <w:control r:id="rId27" w:name="DefaultOcxName21" w:shapeid="_x0000_i2286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A66326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security risk</w:t>
            </w:r>
          </w:p>
        </w:tc>
      </w:tr>
      <w:tr w:rsidR="00A929F4" w:rsidRPr="00A929F4" w14:paraId="489B9C3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79CBCF" w14:textId="091541A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EB2C66C">
                <v:shape id="_x0000_i22862" type="#_x0000_t75" style="width:18pt;height:15.6pt" o:ole="">
                  <v:imagedata r:id="rId6" o:title=""/>
                </v:shape>
                <w:control r:id="rId28" w:name="DefaultOcxName22" w:shapeid="_x0000_i22862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58C761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perational</w:t>
            </w:r>
          </w:p>
        </w:tc>
      </w:tr>
      <w:tr w:rsidR="00A929F4" w:rsidRPr="00A929F4" w14:paraId="7387EF9E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4C5A402" w14:textId="0CE7C36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B73162B">
                <v:shape id="_x0000_i22861" type="#_x0000_t75" style="width:18pt;height:15.6pt" o:ole="">
                  <v:imagedata r:id="rId6" o:title=""/>
                </v:shape>
                <w:control r:id="rId29" w:name="DefaultOcxName23" w:shapeid="_x0000_i2286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D319E0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host</w:t>
            </w:r>
          </w:p>
        </w:tc>
      </w:tr>
    </w:tbl>
    <w:p w14:paraId="41007D74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7" w:name="q16897470"/>
      <w:bookmarkEnd w:id="7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9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AD9AB2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B86B841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A574FFC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evice integrity helps to ensure that attackers have not modified or changed systems and devices.</w:t>
      </w:r>
    </w:p>
    <w:p w14:paraId="22A43D2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9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782CA16B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1C9F8E0" w14:textId="64510A4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92666FB">
                <v:shape id="_x0000_i22860" type="#_x0000_t75" style="width:18pt;height:15.6pt" o:ole="">
                  <v:imagedata r:id="rId6" o:title=""/>
                </v:shape>
                <w:control r:id="rId30" w:name="DefaultOcxName24" w:shapeid="_x0000_i2286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C5D73B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26CF29F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3398EB0" w14:textId="2E9060AC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1499297">
                <v:shape id="_x0000_i22859" type="#_x0000_t75" style="width:18pt;height:15.6pt" o:ole="">
                  <v:imagedata r:id="rId6" o:title=""/>
                </v:shape>
                <w:control r:id="rId31" w:name="DefaultOcxName25" w:shapeid="_x0000_i2285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223E9DA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4898D11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8" w:name="q16897471"/>
      <w:bookmarkEnd w:id="8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0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BF5C90C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F2EC59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405E67A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concept of providing defense in depth by layering protective capabilities has been in use for thousands of years.</w:t>
      </w:r>
    </w:p>
    <w:p w14:paraId="00BC3896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0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44289228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FD372B6" w14:textId="0D392D6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E895171">
                <v:shape id="_x0000_i22858" type="#_x0000_t75" style="width:18pt;height:15.6pt" o:ole="">
                  <v:imagedata r:id="rId6" o:title=""/>
                </v:shape>
                <w:control r:id="rId32" w:name="DefaultOcxName26" w:shapeid="_x0000_i2285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DE48E0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595A498E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37BE19F" w14:textId="19DEB31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5064ACB">
                <v:shape id="_x0000_i22857" type="#_x0000_t75" style="width:18pt;height:15.6pt" o:ole="">
                  <v:imagedata r:id="rId6" o:title=""/>
                </v:shape>
                <w:control r:id="rId33" w:name="DefaultOcxName27" w:shapeid="_x0000_i2285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28B697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7C4BD6D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9" w:name="q16897472"/>
      <w:bookmarkEnd w:id="9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1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1A3ED91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8DDADF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0B67B1DA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Layered defenses make it more likely that a single attack can completely compromise a network or system.</w:t>
      </w:r>
    </w:p>
    <w:p w14:paraId="241EB8DC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1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42019A5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9A6A065" w14:textId="1C66615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D7044F6">
                <v:shape id="_x0000_i22856" type="#_x0000_t75" style="width:18pt;height:15.6pt" o:ole="">
                  <v:imagedata r:id="rId6" o:title=""/>
                </v:shape>
                <w:control r:id="rId34" w:name="DefaultOcxName28" w:shapeid="_x0000_i2285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8641FA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7CEDA76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E84BB0F" w14:textId="330B818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712448C">
                <v:shape id="_x0000_i22855" type="#_x0000_t75" style="width:18pt;height:15.6pt" o:ole="">
                  <v:imagedata r:id="rId6" o:title=""/>
                </v:shape>
                <w:control r:id="rId35" w:name="DefaultOcxName29" w:shapeid="_x0000_i2285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50932C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443AF8CC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0" w:name="q16897473"/>
      <w:bookmarkEnd w:id="10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2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25678BB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068C581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E6D924C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The National Security Agency's (NSA's) people-based strategy is based on a framework that includes which of the following?</w:t>
      </w:r>
    </w:p>
    <w:p w14:paraId="6C923C6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2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1FD44AEA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1254B76" w14:textId="0FD8E46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2DC64A9">
                <v:shape id="_x0000_i22854" type="#_x0000_t75" style="width:18pt;height:15.6pt" o:ole="">
                  <v:imagedata r:id="rId6" o:title=""/>
                </v:shape>
                <w:control r:id="rId36" w:name="DefaultOcxName30" w:shapeid="_x0000_i2285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ECCBF5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management training, periodic employee credit checks, and biometric authentication</w:t>
            </w:r>
          </w:p>
        </w:tc>
      </w:tr>
      <w:tr w:rsidR="00A929F4" w:rsidRPr="00A929F4" w14:paraId="3C9EF32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E4AA73C" w14:textId="49F84C4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C0E6AE7">
                <v:shape id="_x0000_i22853" type="#_x0000_t75" style="width:18pt;height:15.6pt" o:ole="">
                  <v:imagedata r:id="rId6" o:title=""/>
                </v:shape>
                <w:control r:id="rId37" w:name="DefaultOcxName31" w:shapeid="_x0000_i2285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0FE736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policies and procedures, training and awareness, and system administration</w:t>
            </w:r>
          </w:p>
        </w:tc>
      </w:tr>
      <w:tr w:rsidR="00A929F4" w:rsidRPr="00A929F4" w14:paraId="04B98F15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8E27E0D" w14:textId="34E15CF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0281303">
                <v:shape id="_x0000_i22852" type="#_x0000_t75" style="width:18pt;height:15.6pt" o:ole="">
                  <v:imagedata r:id="rId6" o:title=""/>
                </v:shape>
                <w:control r:id="rId38" w:name="DefaultOcxName32" w:shapeid="_x0000_i22852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40A931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key management, public key infrastructure (PKI), and intrusion detection</w:t>
            </w:r>
          </w:p>
        </w:tc>
      </w:tr>
      <w:tr w:rsidR="00A929F4" w:rsidRPr="00A929F4" w14:paraId="5653C9D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B2D52B" w14:textId="0A8D8F8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C6E2492">
                <v:shape id="_x0000_i22851" type="#_x0000_t75" style="width:18pt;height:15.6pt" o:ole="">
                  <v:imagedata r:id="rId6" o:title=""/>
                </v:shape>
                <w:control r:id="rId39" w:name="DefaultOcxName33" w:shapeid="_x0000_i2285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0A8C9D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validating configurations, ensuring that patching occur, and network monitoring</w:t>
            </w:r>
          </w:p>
        </w:tc>
      </w:tr>
    </w:tbl>
    <w:p w14:paraId="677338A9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1" w:name="q16897474"/>
      <w:bookmarkEnd w:id="11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3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A519964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7765DA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52F4B99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Some of the biggest problems with defense in depth result from tradeoffs it creates simply because of the way it must be implemented.</w:t>
      </w:r>
    </w:p>
    <w:p w14:paraId="117FFC5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3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0703B4BC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5FF86F0" w14:textId="4E427F5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87DBDA4">
                <v:shape id="_x0000_i22850" type="#_x0000_t75" style="width:18pt;height:15.6pt" o:ole="">
                  <v:imagedata r:id="rId6" o:title=""/>
                </v:shape>
                <w:control r:id="rId40" w:name="DefaultOcxName34" w:shapeid="_x0000_i2285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6E8AB6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12DE2F1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4393384" w14:textId="5B36CBC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AE13D29">
                <v:shape id="_x0000_i22849" type="#_x0000_t75" style="width:18pt;height:15.6pt" o:ole="">
                  <v:imagedata r:id="rId6" o:title=""/>
                </v:shape>
                <w:control r:id="rId41" w:name="DefaultOcxName35" w:shapeid="_x0000_i2284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17A10A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0C04277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2" w:name="q16897475"/>
      <w:bookmarkEnd w:id="12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4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AC2BE47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C0A64C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5C864C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en designing defense in depth, which of the following is one of the hardest challenges to defend against?</w:t>
      </w:r>
    </w:p>
    <w:p w14:paraId="23D0161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4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F91866C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0ED4A4E" w14:textId="26FF1EC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DF3F5AE">
                <v:shape id="_x0000_i22848" type="#_x0000_t75" style="width:18pt;height:15.6pt" o:ole="">
                  <v:imagedata r:id="rId6" o:title=""/>
                </v:shape>
                <w:control r:id="rId42" w:name="DefaultOcxName36" w:shapeid="_x0000_i2284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A4837C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ve change</w:t>
            </w:r>
          </w:p>
        </w:tc>
      </w:tr>
      <w:tr w:rsidR="00A929F4" w:rsidRPr="00A929F4" w14:paraId="232729D7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CDE9F21" w14:textId="231D8A7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324FF5D">
                <v:shape id="_x0000_i22847" type="#_x0000_t75" style="width:18pt;height:15.6pt" o:ole="">
                  <v:imagedata r:id="rId6" o:title=""/>
                </v:shape>
                <w:control r:id="rId43" w:name="DefaultOcxName37" w:shapeid="_x0000_i2284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38BBEE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perational change</w:t>
            </w:r>
          </w:p>
        </w:tc>
      </w:tr>
      <w:tr w:rsidR="00A929F4" w:rsidRPr="00A929F4" w14:paraId="31395D4B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07CDDFF" w14:textId="3E88040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D653CAC">
                <v:shape id="_x0000_i22846" type="#_x0000_t75" style="width:18pt;height:15.6pt" o:ole="">
                  <v:imagedata r:id="rId6" o:title=""/>
                </v:shape>
                <w:control r:id="rId44" w:name="DefaultOcxName38" w:shapeid="_x0000_i22846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15D3EA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echnological change</w:t>
            </w:r>
          </w:p>
        </w:tc>
      </w:tr>
      <w:tr w:rsidR="00A929F4" w:rsidRPr="00A929F4" w14:paraId="23DD433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0BCCACF" w14:textId="68E572B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FD55A90">
                <v:shape id="_x0000_i22845" type="#_x0000_t75" style="width:18pt;height:15.6pt" o:ole="">
                  <v:imagedata r:id="rId6" o:title=""/>
                </v:shape>
                <w:control r:id="rId45" w:name="DefaultOcxName39" w:shapeid="_x0000_i2284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5BD226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managerial change</w:t>
            </w:r>
          </w:p>
        </w:tc>
      </w:tr>
    </w:tbl>
    <w:p w14:paraId="7A67DDE8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3" w:name="q16897476"/>
      <w:bookmarkEnd w:id="13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5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7DB8FA1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C5EA137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55B8DA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term </w:t>
      </w: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elf-replicating network</w:t>
      </w: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 xml:space="preserve"> implies that the network </w:t>
      </w:r>
      <w:proofErr w:type="gramStart"/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is able to</w:t>
      </w:r>
      <w:proofErr w:type="gramEnd"/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 xml:space="preserve"> respond to attacks by changing rules, modifying how it is configured, and otherwise responding to problems.</w:t>
      </w:r>
    </w:p>
    <w:p w14:paraId="74551A60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5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1FEB68AB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FE1BA40" w14:textId="40B80E70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object w:dxaOrig="1440" w:dyaOrig="1440" w14:anchorId="37003C7A">
                <v:shape id="_x0000_i22844" type="#_x0000_t75" style="width:18pt;height:15.6pt" o:ole="">
                  <v:imagedata r:id="rId6" o:title=""/>
                </v:shape>
                <w:control r:id="rId46" w:name="DefaultOcxName40" w:shapeid="_x0000_i2284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1B3205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4C6C7F9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51B262A" w14:textId="4211FF2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F1CD908">
                <v:shape id="_x0000_i22843" type="#_x0000_t75" style="width:18pt;height:15.6pt" o:ole="">
                  <v:imagedata r:id="rId6" o:title=""/>
                </v:shape>
                <w:control r:id="rId47" w:name="DefaultOcxName41" w:shapeid="_x0000_i2284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D93DC0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9677A2D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4" w:name="q16897477"/>
      <w:bookmarkEnd w:id="14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6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1C704A4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B09B776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5ECFDFF7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ensures that information has not been modified by unauthorized users or systems, and remains accurate and consistent?</w:t>
      </w:r>
    </w:p>
    <w:p w14:paraId="67CFE61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6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913DD75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DBBC924" w14:textId="7B42E41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0BED10A">
                <v:shape id="_x0000_i22842" type="#_x0000_t75" style="width:18pt;height:15.6pt" o:ole="">
                  <v:imagedata r:id="rId6" o:title=""/>
                </v:shape>
                <w:control r:id="rId48" w:name="DefaultOcxName42" w:shapeid="_x0000_i2284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820456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uthentication</w:t>
            </w:r>
          </w:p>
        </w:tc>
      </w:tr>
      <w:tr w:rsidR="00A929F4" w:rsidRPr="00A929F4" w14:paraId="4D7021EF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A23A532" w14:textId="791265E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3662AE6">
                <v:shape id="_x0000_i22841" type="#_x0000_t75" style="width:18pt;height:15.6pt" o:ole="">
                  <v:imagedata r:id="rId6" o:title=""/>
                </v:shape>
                <w:control r:id="rId49" w:name="DefaultOcxName43" w:shapeid="_x0000_i2284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4856B3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nonrepudiation</w:t>
            </w:r>
          </w:p>
        </w:tc>
      </w:tr>
      <w:tr w:rsidR="00A929F4" w:rsidRPr="00A929F4" w14:paraId="3F44C725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D2A3B1" w14:textId="3092E03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1889139">
                <v:shape id="_x0000_i22840" type="#_x0000_t75" style="width:18pt;height:15.6pt" o:ole="">
                  <v:imagedata r:id="rId6" o:title=""/>
                </v:shape>
                <w:control r:id="rId50" w:name="DefaultOcxName44" w:shapeid="_x0000_i22840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8DE9D4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ncryption</w:t>
            </w:r>
          </w:p>
        </w:tc>
      </w:tr>
      <w:tr w:rsidR="00A929F4" w:rsidRPr="00A929F4" w14:paraId="42E22B59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C98B72C" w14:textId="5502AEB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F37FF1E">
                <v:shape id="_x0000_i22839" type="#_x0000_t75" style="width:18pt;height:15.6pt" o:ole="">
                  <v:imagedata r:id="rId6" o:title=""/>
                </v:shape>
                <w:control r:id="rId51" w:name="DefaultOcxName45" w:shapeid="_x0000_i2283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9B7FFE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tegrity</w:t>
            </w:r>
          </w:p>
        </w:tc>
      </w:tr>
    </w:tbl>
    <w:p w14:paraId="79A5BFA8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5" w:name="q16897478"/>
      <w:bookmarkEnd w:id="15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7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66B6976D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05DC132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66D6AD5B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efense in depth has disadvantages for those who are defending a network because complex, more expensive defenses are required in each layer.</w:t>
      </w:r>
    </w:p>
    <w:p w14:paraId="54C56A2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7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8322FD7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485474F" w14:textId="4E23226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242D958">
                <v:shape id="_x0000_i22838" type="#_x0000_t75" style="width:18pt;height:15.6pt" o:ole="">
                  <v:imagedata r:id="rId6" o:title=""/>
                </v:shape>
                <w:control r:id="rId52" w:name="DefaultOcxName46" w:shapeid="_x0000_i2283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80D7AF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5DD0C957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8621F3F" w14:textId="4761015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998EEB2">
                <v:shape id="_x0000_i22837" type="#_x0000_t75" style="width:18pt;height:15.6pt" o:ole="">
                  <v:imagedata r:id="rId6" o:title=""/>
                </v:shape>
                <w:control r:id="rId53" w:name="DefaultOcxName47" w:shapeid="_x0000_i2283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755B36A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2DC8F4A9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6" w:name="q16897479"/>
      <w:bookmarkEnd w:id="16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18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15EBA0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A12A48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83FE6E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is the ability to validate that the system or user is who he or she claims to be?</w:t>
      </w:r>
    </w:p>
    <w:p w14:paraId="068912F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8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646DD76D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3AA582A" w14:textId="59E4E4F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B09E187">
                <v:shape id="_x0000_i22836" type="#_x0000_t75" style="width:18pt;height:15.6pt" o:ole="">
                  <v:imagedata r:id="rId6" o:title=""/>
                </v:shape>
                <w:control r:id="rId54" w:name="DefaultOcxName48" w:shapeid="_x0000_i2283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9051E7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uthentication</w:t>
            </w:r>
          </w:p>
        </w:tc>
      </w:tr>
      <w:tr w:rsidR="00A929F4" w:rsidRPr="00A929F4" w14:paraId="4B2543C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EE4C88" w14:textId="6D48004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51DE117">
                <v:shape id="_x0000_i22835" type="#_x0000_t75" style="width:18pt;height:15.6pt" o:ole="">
                  <v:imagedata r:id="rId6" o:title=""/>
                </v:shape>
                <w:control r:id="rId55" w:name="DefaultOcxName49" w:shapeid="_x0000_i2283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4FAF8B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nonrepudiation</w:t>
            </w:r>
          </w:p>
        </w:tc>
      </w:tr>
      <w:tr w:rsidR="00A929F4" w:rsidRPr="00A929F4" w14:paraId="3FF0702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FA4F576" w14:textId="7016963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6512284">
                <v:shape id="_x0000_i22834" type="#_x0000_t75" style="width:18pt;height:15.6pt" o:ole="">
                  <v:imagedata r:id="rId6" o:title=""/>
                </v:shape>
                <w:control r:id="rId56" w:name="DefaultOcxName50" w:shapeid="_x0000_i22834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669B27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ncryption</w:t>
            </w:r>
          </w:p>
        </w:tc>
      </w:tr>
      <w:tr w:rsidR="00A929F4" w:rsidRPr="00A929F4" w14:paraId="151B876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60B3162" w14:textId="4360263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1A62920">
                <v:shape id="_x0000_i22833" type="#_x0000_t75" style="width:18pt;height:15.6pt" o:ole="">
                  <v:imagedata r:id="rId6" o:title=""/>
                </v:shape>
                <w:control r:id="rId57" w:name="DefaultOcxName51" w:shapeid="_x0000_i2283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6722C5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tegrity</w:t>
            </w:r>
          </w:p>
        </w:tc>
      </w:tr>
    </w:tbl>
    <w:p w14:paraId="5C26620B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7" w:name="q16897480"/>
      <w:bookmarkEnd w:id="17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lastRenderedPageBreak/>
        <w:t>Question 19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78C21DA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65FB8A9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E00163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could result during an attack when there isn't sufficient internal defense?</w:t>
      </w:r>
    </w:p>
    <w:p w14:paraId="64607279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19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1A02890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31484F7" w14:textId="755DCA4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E847E2C">
                <v:shape id="_x0000_i22832" type="#_x0000_t75" style="width:18pt;height:15.6pt" o:ole="">
                  <v:imagedata r:id="rId6" o:title=""/>
                </v:shape>
                <w:control r:id="rId58" w:name="DefaultOcxName52" w:shapeid="_x0000_i2283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53DDEFC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firewalls will not block an attack.</w:t>
            </w:r>
          </w:p>
        </w:tc>
      </w:tr>
      <w:tr w:rsidR="00A929F4" w:rsidRPr="00A929F4" w14:paraId="34D4BBF2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840ECF0" w14:textId="3A1155C6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BE95E1D">
                <v:shape id="_x0000_i22831" type="#_x0000_t75" style="width:18pt;height:15.6pt" o:ole="">
                  <v:imagedata r:id="rId6" o:title=""/>
                </v:shape>
                <w:control r:id="rId59" w:name="DefaultOcxName53" w:shapeid="_x0000_i2283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DCE77B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DMZ will allow malicious traffic.</w:t>
            </w:r>
          </w:p>
        </w:tc>
      </w:tr>
      <w:tr w:rsidR="00A929F4" w:rsidRPr="00A929F4" w14:paraId="22A4559F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3AF96C" w14:textId="53D98B46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2CC4965">
                <v:shape id="_x0000_i22830" type="#_x0000_t75" style="width:18pt;height:15.6pt" o:ole="">
                  <v:imagedata r:id="rId6" o:title=""/>
                </v:shape>
                <w:control r:id="rId60" w:name="DefaultOcxName54" w:shapeid="_x0000_i22830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17F7B2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attackers can pivot, attacking other systems.</w:t>
            </w:r>
          </w:p>
        </w:tc>
      </w:tr>
      <w:tr w:rsidR="00A929F4" w:rsidRPr="00A929F4" w14:paraId="068311D3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756F0F" w14:textId="2469245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2284669">
                <v:shape id="_x0000_i22829" type="#_x0000_t75" style="width:18pt;height:15.6pt" o:ole="">
                  <v:imagedata r:id="rId6" o:title=""/>
                </v:shape>
                <w:control r:id="rId61" w:name="DefaultOcxName55" w:shapeid="_x0000_i2282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532521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employees will lose all Internet connectivity.</w:t>
            </w:r>
          </w:p>
        </w:tc>
      </w:tr>
    </w:tbl>
    <w:p w14:paraId="6D4F6F3E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8" w:name="q16897481"/>
      <w:bookmarkEnd w:id="18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0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B6B8214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066A0A1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2D12D400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areas of the National Security Agency's (NSA's) Information Assurance and defense in-depth conceptual model emphasizes the need to defend in multiple places at once?</w:t>
      </w:r>
    </w:p>
    <w:p w14:paraId="465BD93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0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1B021C3B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CA81ACC" w14:textId="1CF7B90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E22161F">
                <v:shape id="_x0000_i22828" type="#_x0000_t75" style="width:18pt;height:15.6pt" o:ole="">
                  <v:imagedata r:id="rId6" o:title=""/>
                </v:shape>
                <w:control r:id="rId62" w:name="DefaultOcxName56" w:shapeid="_x0000_i2282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818D07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peration-based strategy</w:t>
            </w:r>
          </w:p>
        </w:tc>
      </w:tr>
      <w:tr w:rsidR="00A929F4" w:rsidRPr="00A929F4" w14:paraId="74B6D8A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B01C359" w14:textId="3257FFF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CB763ED">
                <v:shape id="_x0000_i22827" type="#_x0000_t75" style="width:18pt;height:15.6pt" o:ole="">
                  <v:imagedata r:id="rId6" o:title=""/>
                </v:shape>
                <w:control r:id="rId63" w:name="DefaultOcxName57" w:shapeid="_x0000_i2282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DB004D9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-based strategy</w:t>
            </w:r>
          </w:p>
        </w:tc>
      </w:tr>
      <w:tr w:rsidR="00A929F4" w:rsidRPr="00A929F4" w14:paraId="2DF888EC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5A2D7D0" w14:textId="14225B2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2814B92">
                <v:shape id="_x0000_i22826" type="#_x0000_t75" style="width:18pt;height:15.6pt" o:ole="">
                  <v:imagedata r:id="rId6" o:title=""/>
                </v:shape>
                <w:control r:id="rId64" w:name="DefaultOcxName58" w:shapeid="_x0000_i22826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33E095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tegrity-based strategy</w:t>
            </w:r>
          </w:p>
        </w:tc>
      </w:tr>
      <w:tr w:rsidR="00A929F4" w:rsidRPr="00A929F4" w14:paraId="007FE9EC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2A9A292" w14:textId="364C64D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53CFD07">
                <v:shape id="_x0000_i22825" type="#_x0000_t75" style="width:18pt;height:15.6pt" o:ole="">
                  <v:imagedata r:id="rId6" o:title=""/>
                </v:shape>
                <w:control r:id="rId65" w:name="DefaultOcxName59" w:shapeid="_x0000_i2282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0CE96E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echnology-based strategy</w:t>
            </w:r>
          </w:p>
        </w:tc>
      </w:tr>
    </w:tbl>
    <w:p w14:paraId="463DB995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19" w:name="q16897482"/>
      <w:bookmarkEnd w:id="19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1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905617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6E7923D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85FDFF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Authentication codes are cryptographic functions that take a block of data and perform operations on it to produce a fixed-length string of characters.</w:t>
      </w:r>
    </w:p>
    <w:p w14:paraId="5120EFC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1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66B2CC8A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79CBE8C" w14:textId="5F4ACC90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FC3B8FB">
                <v:shape id="_x0000_i22824" type="#_x0000_t75" style="width:18pt;height:15.6pt" o:ole="">
                  <v:imagedata r:id="rId6" o:title=""/>
                </v:shape>
                <w:control r:id="rId66" w:name="DefaultOcxName60" w:shapeid="_x0000_i2282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34705B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76FA15E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45DB786" w14:textId="56C13DA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29C3AF2">
                <v:shape id="_x0000_i22823" type="#_x0000_t75" style="width:18pt;height:15.6pt" o:ole="">
                  <v:imagedata r:id="rId6" o:title=""/>
                </v:shape>
                <w:control r:id="rId67" w:name="DefaultOcxName61" w:shapeid="_x0000_i2282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A56976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3279C41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0" w:name="q16897483"/>
      <w:bookmarkEnd w:id="20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2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1A25955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5C49E51F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lastRenderedPageBreak/>
        <w:t>Saved</w:t>
      </w:r>
    </w:p>
    <w:p w14:paraId="19E7CEE6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Self-defending systems are intended to adapt to prevent attacks by monitoring systems, users, and network traffic.</w:t>
      </w:r>
    </w:p>
    <w:p w14:paraId="6CF911F6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2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2CF4E95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A33045A" w14:textId="434B5D4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E8E0D83">
                <v:shape id="_x0000_i22822" type="#_x0000_t75" style="width:18pt;height:15.6pt" o:ole="">
                  <v:imagedata r:id="rId6" o:title=""/>
                </v:shape>
                <w:control r:id="rId68" w:name="DefaultOcxName62" w:shapeid="_x0000_i2282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23ABF7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35E6BD3B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6067FA1" w14:textId="14AA21D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AA92BE3">
                <v:shape id="_x0000_i22821" type="#_x0000_t75" style="width:18pt;height:15.6pt" o:ole="">
                  <v:imagedata r:id="rId6" o:title=""/>
                </v:shape>
                <w:control r:id="rId69" w:name="DefaultOcxName63" w:shapeid="_x0000_i2282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25AF14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6FF6601D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1" w:name="q16897484"/>
      <w:bookmarkEnd w:id="21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3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9D2370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0955F4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2D761EC9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Unlike traditional warfare, cyberwarfare is fought only defensively.</w:t>
      </w:r>
    </w:p>
    <w:p w14:paraId="2787CAC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3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4D607F8E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F7B1241" w14:textId="7196E9C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7059760">
                <v:shape id="_x0000_i22820" type="#_x0000_t75" style="width:18pt;height:15.6pt" o:ole="">
                  <v:imagedata r:id="rId6" o:title=""/>
                </v:shape>
                <w:control r:id="rId70" w:name="DefaultOcxName64" w:shapeid="_x0000_i2282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F7818E9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2BBD625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A0A4D6C" w14:textId="6FC46F7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C8D3E01">
                <v:shape id="_x0000_i22819" type="#_x0000_t75" style="width:18pt;height:15.6pt" o:ole="">
                  <v:imagedata r:id="rId6" o:title=""/>
                </v:shape>
                <w:control r:id="rId71" w:name="DefaultOcxName65" w:shapeid="_x0000_i2281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848CBC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1B725210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2" w:name="q16897485"/>
      <w:bookmarkEnd w:id="22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4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0BC2FAF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5222B6B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8C7596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National Security Agency's Information Assurance Directorate (IAD) provides an extensive, detailed guide intended to provide guidance on how to counter attacks by non-nation-states.</w:t>
      </w:r>
    </w:p>
    <w:p w14:paraId="32BE7C1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4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5968B48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0AC7CB7" w14:textId="7856CFA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1907738">
                <v:shape id="_x0000_i22818" type="#_x0000_t75" style="width:18pt;height:15.6pt" o:ole="">
                  <v:imagedata r:id="rId6" o:title=""/>
                </v:shape>
                <w:control r:id="rId72" w:name="DefaultOcxName66" w:shapeid="_x0000_i2281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4394EF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1C39A60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B6A1C2E" w14:textId="57704EA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E3A646D">
                <v:shape id="_x0000_i22817" type="#_x0000_t75" style="width:18pt;height:15.6pt" o:ole="">
                  <v:imagedata r:id="rId6" o:title=""/>
                </v:shape>
                <w:control r:id="rId73" w:name="DefaultOcxName67" w:shapeid="_x0000_i2281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0C7CE1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6AA3A020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3" w:name="q16897486"/>
      <w:bookmarkEnd w:id="23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5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2242EB4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C49D697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7BA551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efense in depth is the idea that defenses should have more than a single layer of protection between an attacker and the protected systems, data, or networks.</w:t>
      </w:r>
    </w:p>
    <w:p w14:paraId="025F457A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5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0223C648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BF8FEF0" w14:textId="391E7AD0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12B9593">
                <v:shape id="_x0000_i22816" type="#_x0000_t75" style="width:18pt;height:15.6pt" o:ole="">
                  <v:imagedata r:id="rId6" o:title=""/>
                </v:shape>
                <w:control r:id="rId74" w:name="DefaultOcxName68" w:shapeid="_x0000_i2281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A58F7B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4998896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7A5E5F" w14:textId="664E879C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015D211">
                <v:shape id="_x0000_i22815" type="#_x0000_t75" style="width:18pt;height:15.6pt" o:ole="">
                  <v:imagedata r:id="rId6" o:title=""/>
                </v:shape>
                <w:control r:id="rId75" w:name="DefaultOcxName69" w:shapeid="_x0000_i2281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E832E6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BDCEA2B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4" w:name="q16897487"/>
      <w:bookmarkEnd w:id="24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6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6510701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 </w:t>
      </w:r>
    </w:p>
    <w:p w14:paraId="42A87DD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54F175E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best describes dynamic defense?</w:t>
      </w:r>
    </w:p>
    <w:p w14:paraId="4E441679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6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77818308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51F02B7" w14:textId="6453EC8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028895A">
                <v:shape id="_x0000_i22814" type="#_x0000_t75" style="width:18pt;height:15.6pt" o:ole="">
                  <v:imagedata r:id="rId6" o:title=""/>
                </v:shape>
                <w:control r:id="rId76" w:name="DefaultOcxName70" w:shapeid="_x0000_i2281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1B7E96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fense that remains constant no matter what risk or threat arises</w:t>
            </w:r>
          </w:p>
        </w:tc>
      </w:tr>
      <w:tr w:rsidR="00A929F4" w:rsidRPr="00A929F4" w14:paraId="36AF009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E8CC4B7" w14:textId="6225396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E2A295C">
                <v:shape id="_x0000_i22813" type="#_x0000_t75" style="width:18pt;height:15.6pt" o:ole="">
                  <v:imagedata r:id="rId6" o:title=""/>
                </v:shape>
                <w:control r:id="rId77" w:name="DefaultOcxName71" w:shapeid="_x0000_i2281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9636F3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fense-in-depth components that are updated by the vendor regularly</w:t>
            </w:r>
          </w:p>
        </w:tc>
      </w:tr>
      <w:tr w:rsidR="00A929F4" w:rsidRPr="00A929F4" w14:paraId="4F05A70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2B6E970" w14:textId="5C24397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2816BB8">
                <v:shape id="_x0000_i22812" type="#_x0000_t75" style="width:18pt;height:15.6pt" o:ole="">
                  <v:imagedata r:id="rId6" o:title=""/>
                </v:shape>
                <w:control r:id="rId78" w:name="DefaultOcxName72" w:shapeid="_x0000_i22812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E265131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fense strategy changes that can be approved in a short period of time</w:t>
            </w:r>
          </w:p>
        </w:tc>
      </w:tr>
      <w:tr w:rsidR="00A929F4" w:rsidRPr="00A929F4" w14:paraId="160EF56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6E5BCD8" w14:textId="17A1301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A0E1549">
                <v:shape id="_x0000_i22811" type="#_x0000_t75" style="width:18pt;height:15.6pt" o:ole="">
                  <v:imagedata r:id="rId6" o:title=""/>
                </v:shape>
                <w:control r:id="rId79" w:name="DefaultOcxName73" w:shapeid="_x0000_i2281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68A634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fense that can change in reaction to threats and new risks</w:t>
            </w:r>
          </w:p>
        </w:tc>
      </w:tr>
    </w:tbl>
    <w:p w14:paraId="56E9581E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5" w:name="q16897488"/>
      <w:bookmarkEnd w:id="25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7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0E65FB9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0F31A7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94B3466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is true of endpoints, such as laptops, tablets, and mobile devices?</w:t>
      </w:r>
    </w:p>
    <w:p w14:paraId="55261FD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7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6A519997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2A085CD" w14:textId="2775F9A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9536824">
                <v:shape id="_x0000_i22810" type="#_x0000_t75" style="width:18pt;height:15.6pt" o:ole="">
                  <v:imagedata r:id="rId6" o:title=""/>
                </v:shape>
                <w:control r:id="rId80" w:name="DefaultOcxName74" w:shapeid="_x0000_i2281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339C54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fected endpoint devices cannot infect the network because they only connect wirelessly.</w:t>
            </w:r>
          </w:p>
        </w:tc>
      </w:tr>
      <w:tr w:rsidR="00A929F4" w:rsidRPr="00A929F4" w14:paraId="0D1AB80C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77E3888" w14:textId="58B9BA2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FCEF6A9">
                <v:shape id="_x0000_i22809" type="#_x0000_t75" style="width:18pt;height:15.6pt" o:ole="">
                  <v:imagedata r:id="rId6" o:title=""/>
                </v:shape>
                <w:control r:id="rId81" w:name="DefaultOcxName75" w:shapeid="_x0000_i2280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04B8AD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Security for these devices can be incredibly complex due to the wide variety of devices.</w:t>
            </w:r>
          </w:p>
        </w:tc>
      </w:tr>
      <w:tr w:rsidR="00A929F4" w:rsidRPr="00A929F4" w14:paraId="6F47A4C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5135895" w14:textId="08A9D1E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1D9731B">
                <v:shape id="_x0000_i22808" type="#_x0000_t75" style="width:18pt;height:15.6pt" o:ole="">
                  <v:imagedata r:id="rId6" o:title=""/>
                </v:shape>
                <w:control r:id="rId82" w:name="DefaultOcxName76" w:shapeid="_x0000_i22808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23A3D1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Security for these devices is extremely simple because there are only a few operating systems.</w:t>
            </w:r>
          </w:p>
        </w:tc>
      </w:tr>
      <w:tr w:rsidR="00A929F4" w:rsidRPr="00A929F4" w14:paraId="323DCAEE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A8A44CF" w14:textId="5E4B266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E21B81C">
                <v:shape id="_x0000_i22807" type="#_x0000_t75" style="width:18pt;height:15.6pt" o:ole="">
                  <v:imagedata r:id="rId6" o:title=""/>
                </v:shape>
                <w:control r:id="rId83" w:name="DefaultOcxName77" w:shapeid="_x0000_i2280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57E884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ndpoint devices do not need to be secured because they have their own security.</w:t>
            </w:r>
          </w:p>
        </w:tc>
      </w:tr>
    </w:tbl>
    <w:p w14:paraId="079ED179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6" w:name="q16897489"/>
      <w:bookmarkEnd w:id="26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8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72D6CD9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59A3ABA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8CBCAC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A certificate authority that issues and verifies certificates is part of which of the following?</w:t>
      </w:r>
    </w:p>
    <w:p w14:paraId="3D304DDA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28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EB2B740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1277858" w14:textId="35D0B3A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EA0FA31">
                <v:shape id="_x0000_i22806" type="#_x0000_t75" style="width:18pt;height:15.6pt" o:ole="">
                  <v:imagedata r:id="rId6" o:title=""/>
                </v:shape>
                <w:control r:id="rId84" w:name="DefaultOcxName78" w:shapeid="_x0000_i2280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2407AC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public key infrastructure (PKI)</w:t>
            </w:r>
          </w:p>
        </w:tc>
      </w:tr>
      <w:tr w:rsidR="00A929F4" w:rsidRPr="00A929F4" w14:paraId="4C51ABB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92CF5D5" w14:textId="5756EB46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0AAF28F">
                <v:shape id="_x0000_i22805" type="#_x0000_t75" style="width:18pt;height:15.6pt" o:ole="">
                  <v:imagedata r:id="rId6" o:title=""/>
                </v:shape>
                <w:control r:id="rId85" w:name="DefaultOcxName79" w:shapeid="_x0000_i2280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CDFAF3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emilitarized zone (DMZ)</w:t>
            </w:r>
          </w:p>
        </w:tc>
      </w:tr>
      <w:tr w:rsidR="00A929F4" w:rsidRPr="00A929F4" w14:paraId="6BE36435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4358A68" w14:textId="3877783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92819BC">
                <v:shape id="_x0000_i22804" type="#_x0000_t75" style="width:18pt;height:15.6pt" o:ole="">
                  <v:imagedata r:id="rId6" o:title=""/>
                </v:shape>
                <w:control r:id="rId86" w:name="DefaultOcxName80" w:shapeid="_x0000_i22804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50BAC7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disaster recovery plan (DRP)</w:t>
            </w:r>
          </w:p>
        </w:tc>
      </w:tr>
      <w:tr w:rsidR="00A929F4" w:rsidRPr="00A929F4" w14:paraId="59F6A8CF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D883A72" w14:textId="041C775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2702D91">
                <v:shape id="_x0000_i22803" type="#_x0000_t75" style="width:18pt;height:15.6pt" o:ole="">
                  <v:imagedata r:id="rId6" o:title=""/>
                </v:shape>
                <w:control r:id="rId87" w:name="DefaultOcxName81" w:shapeid="_x0000_i2280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E36DE3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Password Authentication Protocol (PAP)</w:t>
            </w:r>
          </w:p>
        </w:tc>
      </w:tr>
    </w:tbl>
    <w:p w14:paraId="66B6F114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7" w:name="q16897490"/>
      <w:bookmarkEnd w:id="27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29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34B6AFA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F53C313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5B6F89F7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best describes a network enclave?</w:t>
      </w:r>
    </w:p>
    <w:p w14:paraId="610CAF4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Question 29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171BAED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EAE36BA" w14:textId="772AB1F6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490FF92">
                <v:shape id="_x0000_i22802" type="#_x0000_t75" style="width:18pt;height:15.6pt" o:ole="">
                  <v:imagedata r:id="rId6" o:title=""/>
                </v:shape>
                <w:control r:id="rId88" w:name="DefaultOcxName82" w:shapeid="_x0000_i2280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C764CE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perimeter defenses that protect the internal network of an organization</w:t>
            </w:r>
          </w:p>
        </w:tc>
      </w:tr>
      <w:tr w:rsidR="00A929F4" w:rsidRPr="00A929F4" w14:paraId="73C722C2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31CCAA0" w14:textId="065A320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9A97375">
                <v:shape id="_x0000_i22801" type="#_x0000_t75" style="width:18pt;height:15.6pt" o:ole="">
                  <v:imagedata r:id="rId6" o:title=""/>
                </v:shape>
                <w:control r:id="rId89" w:name="DefaultOcxName83" w:shapeid="_x0000_i2280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2961C4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separated portion of a network that isolates systems based on rules or purpose</w:t>
            </w:r>
          </w:p>
        </w:tc>
      </w:tr>
      <w:tr w:rsidR="00A929F4" w:rsidRPr="00A929F4" w14:paraId="4D91EE87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8D6650" w14:textId="208EF0A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4BF2D2A">
                <v:shape id="_x0000_i22800" type="#_x0000_t75" style="width:18pt;height:15.6pt" o:ole="">
                  <v:imagedata r:id="rId6" o:title=""/>
                </v:shape>
                <w:control r:id="rId90" w:name="DefaultOcxName84" w:shapeid="_x0000_i22800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09ACC0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separated, publically available network that contains an organization's Web servers</w:t>
            </w:r>
          </w:p>
        </w:tc>
      </w:tr>
      <w:tr w:rsidR="00A929F4" w:rsidRPr="00A929F4" w14:paraId="12629E13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2787D8B" w14:textId="347C8C0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534800C">
                <v:shape id="_x0000_i22799" type="#_x0000_t75" style="width:18pt;height:15.6pt" o:ole="">
                  <v:imagedata r:id="rId6" o:title=""/>
                </v:shape>
                <w:control r:id="rId91" w:name="DefaultOcxName85" w:shapeid="_x0000_i2279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375344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physically separated area of an organization that holds the networking equipment</w:t>
            </w:r>
          </w:p>
        </w:tc>
      </w:tr>
    </w:tbl>
    <w:p w14:paraId="6C56E710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8" w:name="q16897491"/>
      <w:bookmarkEnd w:id="28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0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CEB387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6E1029E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412E50B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Many of the controls on the SANS Top 20 Critical Security Controls list match those on the National Security Agency's Information Assurance Directorate (IAD) list.</w:t>
      </w:r>
    </w:p>
    <w:p w14:paraId="28DC9810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0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4D8541E1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1C26E23" w14:textId="19456A3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A211365">
                <v:shape id="_x0000_i22798" type="#_x0000_t75" style="width:18pt;height:15.6pt" o:ole="">
                  <v:imagedata r:id="rId6" o:title=""/>
                </v:shape>
                <w:control r:id="rId92" w:name="DefaultOcxName86" w:shapeid="_x0000_i2279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B0803C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0E0A2D7F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C3D401D" w14:textId="275BFC5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1F1C4A9">
                <v:shape id="_x0000_i22797" type="#_x0000_t75" style="width:18pt;height:15.6pt" o:ole="">
                  <v:imagedata r:id="rId6" o:title=""/>
                </v:shape>
                <w:control r:id="rId93" w:name="DefaultOcxName87" w:shapeid="_x0000_i2279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4D1572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378013F0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29" w:name="q16897492"/>
      <w:bookmarkEnd w:id="29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1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789BDDF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0A45EC2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78078D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Key management and public key infrastructure are a part of which of the following strategy?</w:t>
      </w:r>
    </w:p>
    <w:p w14:paraId="56A8BB8D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1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DC13CFA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22FFC32" w14:textId="4FA3376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3125F5D">
                <v:shape id="_x0000_i22796" type="#_x0000_t75" style="width:18pt;height:15.6pt" o:ole="">
                  <v:imagedata r:id="rId6" o:title=""/>
                </v:shape>
                <w:control r:id="rId94" w:name="DefaultOcxName88" w:shapeid="_x0000_i2279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5EADA30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uthentication</w:t>
            </w:r>
          </w:p>
        </w:tc>
      </w:tr>
      <w:tr w:rsidR="00A929F4" w:rsidRPr="00A929F4" w14:paraId="4B26A52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4D1EFC" w14:textId="19A9A62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2E12FB4">
                <v:shape id="_x0000_i22795" type="#_x0000_t75" style="width:18pt;height:15.6pt" o:ole="">
                  <v:imagedata r:id="rId6" o:title=""/>
                </v:shape>
                <w:control r:id="rId95" w:name="DefaultOcxName89" w:shapeid="_x0000_i2279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EAA6D0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uthorization</w:t>
            </w:r>
          </w:p>
        </w:tc>
      </w:tr>
      <w:tr w:rsidR="00A929F4" w:rsidRPr="00A929F4" w14:paraId="330BB39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49B8930" w14:textId="77865ED8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3EFD9B7">
                <v:shape id="_x0000_i22794" type="#_x0000_t75" style="width:18pt;height:15.6pt" o:ole="">
                  <v:imagedata r:id="rId6" o:title=""/>
                </v:shape>
                <w:control r:id="rId96" w:name="DefaultOcxName90" w:shapeid="_x0000_i22794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DEAC81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ncryption</w:t>
            </w:r>
          </w:p>
        </w:tc>
      </w:tr>
      <w:tr w:rsidR="00A929F4" w:rsidRPr="00A929F4" w14:paraId="56FFA055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F4699C" w14:textId="2467FC4C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03802CB5">
                <v:shape id="_x0000_i22793" type="#_x0000_t75" style="width:18pt;height:15.6pt" o:ole="">
                  <v:imagedata r:id="rId6" o:title=""/>
                </v:shape>
                <w:control r:id="rId97" w:name="DefaultOcxName91" w:shapeid="_x0000_i2279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5847EC1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bfuscation</w:t>
            </w:r>
          </w:p>
        </w:tc>
      </w:tr>
    </w:tbl>
    <w:p w14:paraId="27B6BE23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0" w:name="q16897493"/>
      <w:bookmarkEnd w:id="30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2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28A915B7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9B2CE84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5BA99144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amage containment ensures that credentials are not exposed or misused.</w:t>
      </w:r>
    </w:p>
    <w:p w14:paraId="1336CC86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2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CAC2217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850FCF5" w14:textId="3B16164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73FCC75">
                <v:shape id="_x0000_i22792" type="#_x0000_t75" style="width:18pt;height:15.6pt" o:ole="">
                  <v:imagedata r:id="rId6" o:title=""/>
                </v:shape>
                <w:control r:id="rId98" w:name="DefaultOcxName92" w:shapeid="_x0000_i2279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605196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3F351011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2A4A37F" w14:textId="5DEA7B0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59380E5">
                <v:shape id="_x0000_i22791" type="#_x0000_t75" style="width:18pt;height:15.6pt" o:ole="">
                  <v:imagedata r:id="rId6" o:title=""/>
                </v:shape>
                <w:control r:id="rId99" w:name="DefaultOcxName93" w:shapeid="_x0000_i2279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121227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1B64346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1" w:name="q16897494"/>
      <w:bookmarkEnd w:id="31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lastRenderedPageBreak/>
        <w:t>Question 33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783FD23B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437120BD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6601BD83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DoD Instruction 8500.01E requires which of the following?</w:t>
      </w:r>
    </w:p>
    <w:p w14:paraId="6BD03609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3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436E6145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DB5E33E" w14:textId="3F1B481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6C4833E">
                <v:shape id="_x0000_i22790" type="#_x0000_t75" style="width:18pt;height:15.6pt" o:ole="">
                  <v:imagedata r:id="rId6" o:title=""/>
                </v:shape>
                <w:control r:id="rId100" w:name="DefaultOcxName94" w:shapeid="_x0000_i2279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5DB919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Limitation and control of network ports, protocols, and services</w:t>
            </w:r>
          </w:p>
        </w:tc>
      </w:tr>
      <w:tr w:rsidR="00A929F4" w:rsidRPr="00A929F4" w14:paraId="689332C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C966C1B" w14:textId="7982ADD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BEBC840">
                <v:shape id="_x0000_i22789" type="#_x0000_t75" style="width:18pt;height:15.6pt" o:ole="">
                  <v:imagedata r:id="rId6" o:title=""/>
                </v:shape>
                <w:control r:id="rId101" w:name="DefaultOcxName95" w:shapeid="_x0000_i2278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1BE320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nventory of authorized and unauthorized software</w:t>
            </w:r>
          </w:p>
        </w:tc>
      </w:tr>
      <w:tr w:rsidR="00A929F4" w:rsidRPr="00A929F4" w14:paraId="06086F84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210DC01" w14:textId="416C5325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F6E1A37">
                <v:shape id="_x0000_i22788" type="#_x0000_t75" style="width:18pt;height:15.6pt" o:ole="">
                  <v:imagedata r:id="rId6" o:title=""/>
                </v:shape>
                <w:control r:id="rId102" w:name="DefaultOcxName96" w:shapeid="_x0000_i22788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BD5040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ation of antiexploitation features to help prevent buffer overflow and other attacks</w:t>
            </w:r>
          </w:p>
        </w:tc>
      </w:tr>
      <w:tr w:rsidR="00A929F4" w:rsidRPr="00A929F4" w14:paraId="33C9E8B2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CAACECF" w14:textId="25DD864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DF07717">
                <v:shape id="_x0000_i22787" type="#_x0000_t75" style="width:18pt;height:15.6pt" o:ole="">
                  <v:imagedata r:id="rId6" o:title=""/>
                </v:shape>
                <w:control r:id="rId103" w:name="DefaultOcxName97" w:shapeid="_x0000_i2278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FCC82F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he ability of technology components to self-defend and optimize with minimal human intervention</w:t>
            </w:r>
          </w:p>
        </w:tc>
      </w:tr>
    </w:tbl>
    <w:p w14:paraId="63F0C4C3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2" w:name="q16897495"/>
      <w:bookmarkEnd w:id="32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4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26B94D59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2DD92760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EC851C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daily activities of a defense-in-depth strategy occur in the technology portion of the National Security Agency's defense-in-depth conceptual model.</w:t>
      </w:r>
    </w:p>
    <w:p w14:paraId="65F56F0B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4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163B86E1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3B1E4AC" w14:textId="0B46CB9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D156F4A">
                <v:shape id="_x0000_i22786" type="#_x0000_t75" style="width:18pt;height:15.6pt" o:ole="">
                  <v:imagedata r:id="rId6" o:title=""/>
                </v:shape>
                <w:control r:id="rId104" w:name="DefaultOcxName98" w:shapeid="_x0000_i2278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A9E4EA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225780DB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4B21A0B" w14:textId="497F5942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A5B6417">
                <v:shape id="_x0000_i22785" type="#_x0000_t75" style="width:18pt;height:15.6pt" o:ole="">
                  <v:imagedata r:id="rId6" o:title=""/>
                </v:shape>
                <w:control r:id="rId105" w:name="DefaultOcxName99" w:shapeid="_x0000_i2278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F9DC33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11F723E8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3" w:name="q16897496"/>
      <w:bookmarkEnd w:id="33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5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12946A9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378890E5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0D2B705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is the first step in computer network defense (CND) strategies?</w:t>
      </w:r>
    </w:p>
    <w:p w14:paraId="5680A612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5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07BAA76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6FE7CB" w14:textId="1E0B286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F1BAA15">
                <v:shape id="_x0000_i22784" type="#_x0000_t75" style="width:18pt;height:15.6pt" o:ole="">
                  <v:imagedata r:id="rId6" o:title=""/>
                </v:shape>
                <w:control r:id="rId106" w:name="DefaultOcxName100" w:shapeid="_x0000_i22784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01C15C4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ing security polices</w:t>
            </w:r>
          </w:p>
        </w:tc>
      </w:tr>
      <w:tr w:rsidR="00A929F4" w:rsidRPr="00A929F4" w14:paraId="39DF0C3A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3475BCB" w14:textId="5F40E9EF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358DEC4">
                <v:shape id="_x0000_i22783" type="#_x0000_t75" style="width:18pt;height:15.6pt" o:ole="">
                  <v:imagedata r:id="rId6" o:title=""/>
                </v:shape>
                <w:control r:id="rId107" w:name="DefaultOcxName101" w:shapeid="_x0000_i2278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399445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numerating the organizational threats</w:t>
            </w:r>
          </w:p>
        </w:tc>
      </w:tr>
      <w:tr w:rsidR="00A929F4" w:rsidRPr="00A929F4" w14:paraId="60F4281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CE4F260" w14:textId="197F9C5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366D7B3">
                <v:shape id="_x0000_i22782" type="#_x0000_t75" style="width:18pt;height:15.6pt" o:ole="">
                  <v:imagedata r:id="rId6" o:title=""/>
                </v:shape>
                <w:control r:id="rId108" w:name="DefaultOcxName102" w:shapeid="_x0000_i22782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633168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Evaluating the organizational risks</w:t>
            </w:r>
          </w:p>
        </w:tc>
      </w:tr>
      <w:tr w:rsidR="00A929F4" w:rsidRPr="00A929F4" w14:paraId="3754D366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1B2B52D" w14:textId="557781B4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B6DC757">
                <v:shape id="_x0000_i22781" type="#_x0000_t75" style="width:18pt;height:15.6pt" o:ole="">
                  <v:imagedata r:id="rId6" o:title=""/>
                </v:shape>
                <w:control r:id="rId109" w:name="DefaultOcxName103" w:shapeid="_x0000_i2278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FDD4961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Identifying the likely attackers</w:t>
            </w:r>
          </w:p>
        </w:tc>
      </w:tr>
    </w:tbl>
    <w:p w14:paraId="4C3EBCA2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4" w:name="q16897497"/>
      <w:bookmarkEnd w:id="34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6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1DD75EC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6A5AEC06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D1DA12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The National Security Agency (NSA) C-I-A triad consists of which of the following principles?</w:t>
      </w:r>
    </w:p>
    <w:p w14:paraId="34BD5D5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6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350DD8CD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FB2C791" w14:textId="6D3D15A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D85423A">
                <v:shape id="_x0000_i22780" type="#_x0000_t75" style="width:18pt;height:15.6pt" o:ole="">
                  <v:imagedata r:id="rId6" o:title=""/>
                </v:shape>
                <w:control r:id="rId110" w:name="DefaultOcxName104" w:shapeid="_x0000_i22780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89EF445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confidentiality, integrity, and availability</w:t>
            </w:r>
          </w:p>
        </w:tc>
      </w:tr>
      <w:tr w:rsidR="00A929F4" w:rsidRPr="00A929F4" w14:paraId="347FEEC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F43133A" w14:textId="10D3C2D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C4A7AF2">
                <v:shape id="_x0000_i22779" type="#_x0000_t75" style="width:18pt;height:15.6pt" o:ole="">
                  <v:imagedata r:id="rId6" o:title=""/>
                </v:shape>
                <w:control r:id="rId111" w:name="DefaultOcxName105" w:shapeid="_x0000_i2277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7B45815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, interaction, and agreement</w:t>
            </w:r>
          </w:p>
        </w:tc>
      </w:tr>
      <w:tr w:rsidR="00A929F4" w:rsidRPr="00A929F4" w14:paraId="057B1508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AF7173D" w14:textId="5F329FC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05B6184">
                <v:shape id="_x0000_i22778" type="#_x0000_t75" style="width:18pt;height:15.6pt" o:ole="">
                  <v:imagedata r:id="rId6" o:title=""/>
                </v:shape>
                <w:control r:id="rId112" w:name="DefaultOcxName106" w:shapeid="_x0000_i22778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44350A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cryptology, integration, and authentication</w:t>
            </w:r>
          </w:p>
        </w:tc>
      </w:tr>
      <w:tr w:rsidR="00A929F4" w:rsidRPr="00A929F4" w14:paraId="546195BD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DE28402" w14:textId="27D5C8B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CB8E95B">
                <v:shape id="_x0000_i22777" type="#_x0000_t75" style="width:18pt;height:15.6pt" o:ole="">
                  <v:imagedata r:id="rId6" o:title=""/>
                </v:shape>
                <w:control r:id="rId113" w:name="DefaultOcxName107" w:shapeid="_x0000_i2277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5EF3218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collection, investigation, and apprehension</w:t>
            </w:r>
          </w:p>
        </w:tc>
      </w:tr>
    </w:tbl>
    <w:p w14:paraId="3EBA5764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5" w:name="q16897498"/>
      <w:bookmarkEnd w:id="35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7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0DB7681B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50217FF1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303619D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Which of the following best describes application whitelisting?</w:t>
      </w:r>
    </w:p>
    <w:p w14:paraId="268B20E8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7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713832C1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27A3428" w14:textId="15D4CB2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5CDD312E">
                <v:shape id="_x0000_i22776" type="#_x0000_t75" style="width:18pt;height:15.6pt" o:ole="">
                  <v:imagedata r:id="rId6" o:title=""/>
                </v:shape>
                <w:control r:id="rId114" w:name="DefaultOcxName108" w:shapeid="_x0000_i2277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52FAE2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n antivirus file reputation service that uses centralized antivirus company data</w:t>
            </w:r>
          </w:p>
        </w:tc>
      </w:tr>
      <w:tr w:rsidR="00A929F4" w:rsidRPr="00A929F4" w14:paraId="291A5905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3FFFF3E" w14:textId="5BE7642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CB4ABEC">
                <v:shape id="_x0000_i22775" type="#_x0000_t75" style="width:18pt;height:15.6pt" o:ole="">
                  <v:imagedata r:id="rId6" o:title=""/>
                </v:shape>
                <w:control r:id="rId115" w:name="DefaultOcxName109" w:shapeid="_x0000_i2277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EEF9B01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secure and available transport method that allows data to be sent without being compromised</w:t>
            </w:r>
          </w:p>
        </w:tc>
      </w:tr>
      <w:tr w:rsidR="00A929F4" w:rsidRPr="00A929F4" w14:paraId="197A722E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2D5DE9E" w14:textId="02590D0B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A343A07">
                <v:shape id="_x0000_i22774" type="#_x0000_t75" style="width:18pt;height:15.6pt" o:ole="">
                  <v:imagedata r:id="rId6" o:title=""/>
                </v:shape>
                <w:control r:id="rId116" w:name="DefaultOcxName110" w:shapeid="_x0000_i22774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1CA5062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technological solution that uses known, allowed programs to run on trusted systems</w:t>
            </w:r>
          </w:p>
        </w:tc>
      </w:tr>
      <w:tr w:rsidR="00A929F4" w:rsidRPr="00A929F4" w14:paraId="2161588F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97B197E" w14:textId="52D1E6B1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0A2E859">
                <v:shape id="_x0000_i22773" type="#_x0000_t75" style="width:18pt;height:15.6pt" o:ole="">
                  <v:imagedata r:id="rId6" o:title=""/>
                </v:shape>
                <w:control r:id="rId117" w:name="DefaultOcxName111" w:shapeid="_x0000_i22773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28DB4E3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 built-in operating system feature that helps prevent buffer overflows</w:t>
            </w:r>
          </w:p>
        </w:tc>
      </w:tr>
    </w:tbl>
    <w:p w14:paraId="2E8F3599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6" w:name="q16897499"/>
      <w:bookmarkEnd w:id="36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8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47080BA5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1AB38359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73C2AEF7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US-CERT's defense-in-depth strategy for protecting individual systems against a sample attack contains which of the following layers?</w:t>
      </w:r>
    </w:p>
    <w:p w14:paraId="0EBF3E6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38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2D524B54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9CACFCF" w14:textId="692B6FC9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74B874F2">
                <v:shape id="_x0000_i22772" type="#_x0000_t75" style="width:18pt;height:15.6pt" o:ole="">
                  <v:imagedata r:id="rId6" o:title=""/>
                </v:shape>
                <w:control r:id="rId118" w:name="DefaultOcxName112" w:shapeid="_x0000_i22772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54932DD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ve, security risk, and physical</w:t>
            </w:r>
          </w:p>
        </w:tc>
      </w:tr>
      <w:tr w:rsidR="00A929F4" w:rsidRPr="00A929F4" w14:paraId="2A002CC3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9208E29" w14:textId="49FD979A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636B6737">
                <v:shape id="_x0000_i22771" type="#_x0000_t75" style="width:18pt;height:15.6pt" o:ole="">
                  <v:imagedata r:id="rId6" o:title=""/>
                </v:shape>
                <w:control r:id="rId119" w:name="DefaultOcxName113" w:shapeid="_x0000_i22771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00FAA10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perational, network, and security risk</w:t>
            </w:r>
          </w:p>
        </w:tc>
      </w:tr>
      <w:tr w:rsidR="00A929F4" w:rsidRPr="00A929F4" w14:paraId="150294D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3C1F68D" w14:textId="3553BBF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A639A33">
                <v:shape id="_x0000_i22770" type="#_x0000_t75" style="width:18pt;height:15.6pt" o:ole="">
                  <v:imagedata r:id="rId6" o:title=""/>
                </v:shape>
                <w:control r:id="rId120" w:name="DefaultOcxName114" w:shapeid="_x0000_i22770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231C7007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echnical, host, and network</w:t>
            </w:r>
          </w:p>
        </w:tc>
      </w:tr>
      <w:tr w:rsidR="00A929F4" w:rsidRPr="00A929F4" w14:paraId="0A3A2742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F13A1FE" w14:textId="6F9217E3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A1F5B9C">
                <v:shape id="_x0000_i22769" type="#_x0000_t75" style="width:18pt;height:15.6pt" o:ole="">
                  <v:imagedata r:id="rId6" o:title=""/>
                </v:shape>
                <w:control r:id="rId121" w:name="DefaultOcxName115" w:shapeid="_x0000_i22769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F3A4A1D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operational, technical, and administrative</w:t>
            </w:r>
          </w:p>
        </w:tc>
      </w:tr>
    </w:tbl>
    <w:p w14:paraId="7400D7F4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7" w:name="q16897500"/>
      <w:bookmarkEnd w:id="37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39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F69A8B2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737994A5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1A4871EF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The Department of the Navy computer network defense (CND) defense-in-depth strategy combines elements at the host, network, network edge, and policy layer.</w:t>
      </w:r>
    </w:p>
    <w:p w14:paraId="68479831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lastRenderedPageBreak/>
        <w:t>Question 39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56FB0CC2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DA67CC0" w14:textId="4EAE2E2E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300A5BA5">
                <v:shape id="_x0000_i22768" type="#_x0000_t75" style="width:18pt;height:15.6pt" o:ole="">
                  <v:imagedata r:id="rId6" o:title=""/>
                </v:shape>
                <w:control r:id="rId122" w:name="DefaultOcxName116" w:shapeid="_x0000_i22768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170C8946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1554D721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8254F81" w14:textId="23597FF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186A98F8">
                <v:shape id="_x0000_i22767" type="#_x0000_t75" style="width:18pt;height:15.6pt" o:ole="">
                  <v:imagedata r:id="rId6" o:title=""/>
                </v:shape>
                <w:control r:id="rId123" w:name="DefaultOcxName117" w:shapeid="_x0000_i22767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4A6810AF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72CDC063" w14:textId="77777777" w:rsidR="00A929F4" w:rsidRPr="00A929F4" w:rsidRDefault="00A929F4" w:rsidP="00A929F4">
      <w:pPr>
        <w:spacing w:after="0" w:line="240" w:lineRule="auto"/>
        <w:ind w:right="90"/>
        <w:outlineLvl w:val="1"/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</w:pPr>
      <w:bookmarkStart w:id="38" w:name="q16897501"/>
      <w:bookmarkEnd w:id="38"/>
      <w:r w:rsidRPr="00A929F4">
        <w:rPr>
          <w:rFonts w:ascii="Lato" w:eastAsia="Times New Roman" w:hAnsi="Lato" w:cs="Times New Roman"/>
          <w:b/>
          <w:bCs/>
          <w:color w:val="202122"/>
          <w:spacing w:val="3"/>
          <w:sz w:val="36"/>
          <w:szCs w:val="36"/>
        </w:rPr>
        <w:t>Question 40 </w:t>
      </w:r>
      <w:r w:rsidRPr="00A929F4">
        <w:rPr>
          <w:rFonts w:ascii="Lato" w:eastAsia="Times New Roman" w:hAnsi="Lato" w:cs="Times New Roman"/>
          <w:color w:val="202122"/>
          <w:spacing w:val="3"/>
          <w:sz w:val="36"/>
          <w:szCs w:val="36"/>
        </w:rPr>
        <w:t>(1 point)</w:t>
      </w:r>
    </w:p>
    <w:p w14:paraId="5A5A8708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 </w:t>
      </w:r>
    </w:p>
    <w:p w14:paraId="5DFB1B7D" w14:textId="77777777" w:rsidR="00A929F4" w:rsidRPr="00A929F4" w:rsidRDefault="00A929F4" w:rsidP="00A929F4">
      <w:pPr>
        <w:spacing w:after="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i/>
          <w:iCs/>
          <w:color w:val="202122"/>
          <w:spacing w:val="3"/>
          <w:sz w:val="29"/>
          <w:szCs w:val="29"/>
        </w:rPr>
        <w:t>Saved</w:t>
      </w:r>
    </w:p>
    <w:p w14:paraId="055A8599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Using technological factors to attack systems was an important part of the Stuxnet malware attack on Iranian nuclear facilities.</w:t>
      </w:r>
    </w:p>
    <w:p w14:paraId="7CC3E35E" w14:textId="77777777" w:rsidR="00A929F4" w:rsidRPr="00A929F4" w:rsidRDefault="00A929F4" w:rsidP="00A929F4">
      <w:pPr>
        <w:spacing w:after="120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</w:rPr>
      </w:pPr>
      <w:r w:rsidRPr="00A929F4">
        <w:rPr>
          <w:rFonts w:ascii="Lato" w:eastAsia="Times New Roman" w:hAnsi="Lato" w:cs="Times New Roman"/>
          <w:color w:val="202122"/>
          <w:spacing w:val="3"/>
          <w:sz w:val="29"/>
          <w:szCs w:val="29"/>
        </w:rPr>
        <w:t>Question 40 options:</w:t>
      </w:r>
    </w:p>
    <w:tbl>
      <w:tblPr>
        <w:tblW w:w="108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"/>
      </w:tblPr>
      <w:tblGrid>
        <w:gridCol w:w="540"/>
        <w:gridCol w:w="10304"/>
      </w:tblGrid>
      <w:tr w:rsidR="00A929F4" w:rsidRPr="00A929F4" w14:paraId="0B1205E6" w14:textId="77777777" w:rsidTr="00A929F4">
        <w:tc>
          <w:tcPr>
            <w:tcW w:w="0" w:type="auto"/>
            <w:shd w:val="clear" w:color="auto" w:fill="E8F2FC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01F69479" w14:textId="5C0B7D8D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4C7B1545">
                <v:shape id="_x0000_i22766" type="#_x0000_t75" style="width:18pt;height:15.6pt" o:ole="">
                  <v:imagedata r:id="rId6" o:title=""/>
                </v:shape>
                <w:control r:id="rId124" w:name="DefaultOcxName118" w:shapeid="_x0000_i22766"/>
              </w:object>
            </w:r>
          </w:p>
        </w:tc>
        <w:tc>
          <w:tcPr>
            <w:tcW w:w="10304" w:type="dxa"/>
            <w:shd w:val="clear" w:color="auto" w:fill="E8F2FC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BAA9B3B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A929F4" w:rsidRPr="00A929F4" w14:paraId="4382D280" w14:textId="77777777" w:rsidTr="00A929F4">
        <w:tc>
          <w:tcPr>
            <w:tcW w:w="0" w:type="auto"/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4D78FC7B" w14:textId="57C1618C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1440" w:dyaOrig="1440" w14:anchorId="28EBD43B">
                <v:shape id="_x0000_i22765" type="#_x0000_t75" style="width:18pt;height:15.6pt" o:ole="">
                  <v:imagedata r:id="rId6" o:title=""/>
                </v:shape>
                <w:control r:id="rId125" w:name="DefaultOcxName119" w:shapeid="_x0000_i22765"/>
              </w:object>
            </w:r>
          </w:p>
        </w:tc>
        <w:tc>
          <w:tcPr>
            <w:tcW w:w="10304" w:type="dxa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357ACFCE" w14:textId="77777777" w:rsidR="00A929F4" w:rsidRPr="00A929F4" w:rsidRDefault="00A929F4" w:rsidP="00A92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29F4">
              <w:rPr>
                <w:rFonts w:ascii="Times New Roman" w:eastAsia="Times New Roman" w:hAnsi="Times New Roman" w:cs="Times New Roman"/>
                <w:sz w:val="24"/>
                <w:szCs w:val="24"/>
              </w:rPr>
              <w:t>False</w:t>
            </w:r>
          </w:p>
        </w:tc>
      </w:tr>
    </w:tbl>
    <w:p w14:paraId="283222A5" w14:textId="77777777" w:rsidR="00210240" w:rsidRDefault="00210240"/>
    <w:sectPr w:rsidR="00210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cxMQBiY1MTCyUdpeDU4uLM/DyQAsNaAK/3OZwsAAAA"/>
  </w:docVars>
  <w:rsids>
    <w:rsidRoot w:val="00677980"/>
    <w:rsid w:val="00210240"/>
    <w:rsid w:val="00677980"/>
    <w:rsid w:val="00A92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105FFF-3FA0-445B-B1D7-54E8C5B69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29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929F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A929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929F4"/>
    <w:rPr>
      <w:b/>
      <w:bCs/>
    </w:rPr>
  </w:style>
  <w:style w:type="character" w:customStyle="1" w:styleId="dsi">
    <w:name w:val="ds_i"/>
    <w:basedOn w:val="DefaultParagraphFont"/>
    <w:rsid w:val="00A929F4"/>
  </w:style>
  <w:style w:type="character" w:customStyle="1" w:styleId="d2l-save-status-text">
    <w:name w:val="d2l-save-status-text"/>
    <w:basedOn w:val="DefaultParagraphFont"/>
    <w:rsid w:val="00A92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0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536972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86220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9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395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689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4152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38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62497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713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685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803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057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5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30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453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142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56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6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305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648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199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164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65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128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635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173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482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7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698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97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594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9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3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86747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848396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7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27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165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162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5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397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5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28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009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602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82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452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832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201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567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90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652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95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956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1920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91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7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4323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66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84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81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57306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352219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2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855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84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733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8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08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043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307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636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071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47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8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968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119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187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00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97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544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464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477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09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91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96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3225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54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3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404929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270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193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457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659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03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1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373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18616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2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16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18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0483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89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6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880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324309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45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8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93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12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6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32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48705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848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8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494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080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7460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00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00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24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743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327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16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783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22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3023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4412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3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618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094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49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016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10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307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953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4389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12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4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513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0634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96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391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925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215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249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3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586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644476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2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897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881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7459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3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9388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92885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7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879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14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4951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5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0161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52952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39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191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113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188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75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09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441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61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688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061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4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883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965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9988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41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46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46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2626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138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58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075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58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928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3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87775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1353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35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61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351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5882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47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8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7346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921995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88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625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20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761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1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427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31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598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165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25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63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017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562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435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815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1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542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552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282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047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0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544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818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93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92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13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945776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449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90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31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446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117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46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3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54761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1071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55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06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515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998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67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7472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568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976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37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992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85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914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476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1916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2915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03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88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8904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855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57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31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342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02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665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3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2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9090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5546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11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6014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55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2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37970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679705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96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823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678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3799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4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968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903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265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874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67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23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94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06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2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92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70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640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558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817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65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804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8894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0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9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53892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94936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8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478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978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38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7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97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231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1379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1888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9663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64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18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92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96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454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58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9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75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985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73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20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8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759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673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24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8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5178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7486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726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365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133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2508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2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81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051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502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636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4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672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82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917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6178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16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054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210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693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834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146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38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92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9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1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96949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59569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0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287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8485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0570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69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8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4729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90099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08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032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433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1591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79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95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494306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57349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113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61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020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8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4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1544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3387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02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9501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43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83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97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1625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30719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1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80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784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9861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3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62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6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3555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14517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35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993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52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73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43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46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65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1683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269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65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390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405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643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865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242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39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20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509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222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55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9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72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070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9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2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8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629253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9206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05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88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24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595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5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62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92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311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840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320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647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553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4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917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30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326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992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354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953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31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67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254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501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507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0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0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71987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666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78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268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5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234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4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83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11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990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122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3811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07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93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42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019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15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31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8027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1156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63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7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95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44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7824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872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54490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221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21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201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1886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4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63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574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179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530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504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10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659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041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564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499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25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845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8613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301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114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723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661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73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3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099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58501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874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6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100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7623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95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05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43335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53019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0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49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559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80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16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139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015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04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485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751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7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321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03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503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524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946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75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925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730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367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79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682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857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456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7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2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9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131799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255297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1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00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691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2906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2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0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8691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036894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2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222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708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0128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40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8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70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2793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410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146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5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55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676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2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01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68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85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42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2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307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08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728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1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5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6444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8516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2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931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51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4202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25041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212077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1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48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541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0846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55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709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551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50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295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107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966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964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510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719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181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79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49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664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170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87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18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663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226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207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3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8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31472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445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028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789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447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22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03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53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026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578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910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412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20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67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005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07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977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42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006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843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591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498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1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798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5636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24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28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0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67845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2825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65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2875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47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1605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29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05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48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6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735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6594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608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92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167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69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312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603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211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514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3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247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11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975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318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6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39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6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702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361505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32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77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9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7252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759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07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751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300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953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697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349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048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18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72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9301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657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14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192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286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049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5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58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497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247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7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46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1796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8671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6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456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385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996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46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3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62222">
              <w:marLeft w:val="216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136126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076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091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5986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21.xml"/><Relationship Id="rId117" Type="http://schemas.openxmlformats.org/officeDocument/2006/relationships/control" Target="activeX/activeX112.xml"/><Relationship Id="rId21" Type="http://schemas.openxmlformats.org/officeDocument/2006/relationships/control" Target="activeX/activeX16.xml"/><Relationship Id="rId42" Type="http://schemas.openxmlformats.org/officeDocument/2006/relationships/control" Target="activeX/activeX37.xml"/><Relationship Id="rId47" Type="http://schemas.openxmlformats.org/officeDocument/2006/relationships/control" Target="activeX/activeX42.xml"/><Relationship Id="rId63" Type="http://schemas.openxmlformats.org/officeDocument/2006/relationships/control" Target="activeX/activeX58.xml"/><Relationship Id="rId68" Type="http://schemas.openxmlformats.org/officeDocument/2006/relationships/control" Target="activeX/activeX63.xml"/><Relationship Id="rId84" Type="http://schemas.openxmlformats.org/officeDocument/2006/relationships/control" Target="activeX/activeX79.xml"/><Relationship Id="rId89" Type="http://schemas.openxmlformats.org/officeDocument/2006/relationships/control" Target="activeX/activeX84.xml"/><Relationship Id="rId112" Type="http://schemas.openxmlformats.org/officeDocument/2006/relationships/control" Target="activeX/activeX107.xml"/><Relationship Id="rId16" Type="http://schemas.openxmlformats.org/officeDocument/2006/relationships/control" Target="activeX/activeX11.xml"/><Relationship Id="rId107" Type="http://schemas.openxmlformats.org/officeDocument/2006/relationships/control" Target="activeX/activeX102.xml"/><Relationship Id="rId11" Type="http://schemas.openxmlformats.org/officeDocument/2006/relationships/control" Target="activeX/activeX6.xml"/><Relationship Id="rId32" Type="http://schemas.openxmlformats.org/officeDocument/2006/relationships/control" Target="activeX/activeX27.xml"/><Relationship Id="rId37" Type="http://schemas.openxmlformats.org/officeDocument/2006/relationships/control" Target="activeX/activeX32.xml"/><Relationship Id="rId53" Type="http://schemas.openxmlformats.org/officeDocument/2006/relationships/control" Target="activeX/activeX48.xml"/><Relationship Id="rId58" Type="http://schemas.openxmlformats.org/officeDocument/2006/relationships/control" Target="activeX/activeX53.xml"/><Relationship Id="rId74" Type="http://schemas.openxmlformats.org/officeDocument/2006/relationships/control" Target="activeX/activeX69.xml"/><Relationship Id="rId79" Type="http://schemas.openxmlformats.org/officeDocument/2006/relationships/control" Target="activeX/activeX74.xml"/><Relationship Id="rId102" Type="http://schemas.openxmlformats.org/officeDocument/2006/relationships/control" Target="activeX/activeX97.xml"/><Relationship Id="rId123" Type="http://schemas.openxmlformats.org/officeDocument/2006/relationships/control" Target="activeX/activeX118.xml"/><Relationship Id="rId5" Type="http://schemas.openxmlformats.org/officeDocument/2006/relationships/control" Target="activeX/activeX1.xml"/><Relationship Id="rId90" Type="http://schemas.openxmlformats.org/officeDocument/2006/relationships/control" Target="activeX/activeX85.xml"/><Relationship Id="rId95" Type="http://schemas.openxmlformats.org/officeDocument/2006/relationships/control" Target="activeX/activeX90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Relationship Id="rId43" Type="http://schemas.openxmlformats.org/officeDocument/2006/relationships/control" Target="activeX/activeX38.xml"/><Relationship Id="rId48" Type="http://schemas.openxmlformats.org/officeDocument/2006/relationships/control" Target="activeX/activeX43.xml"/><Relationship Id="rId64" Type="http://schemas.openxmlformats.org/officeDocument/2006/relationships/control" Target="activeX/activeX59.xml"/><Relationship Id="rId69" Type="http://schemas.openxmlformats.org/officeDocument/2006/relationships/control" Target="activeX/activeX64.xml"/><Relationship Id="rId113" Type="http://schemas.openxmlformats.org/officeDocument/2006/relationships/control" Target="activeX/activeX108.xml"/><Relationship Id="rId118" Type="http://schemas.openxmlformats.org/officeDocument/2006/relationships/control" Target="activeX/activeX113.xml"/><Relationship Id="rId80" Type="http://schemas.openxmlformats.org/officeDocument/2006/relationships/control" Target="activeX/activeX75.xml"/><Relationship Id="rId85" Type="http://schemas.openxmlformats.org/officeDocument/2006/relationships/control" Target="activeX/activeX80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33" Type="http://schemas.openxmlformats.org/officeDocument/2006/relationships/control" Target="activeX/activeX28.xml"/><Relationship Id="rId38" Type="http://schemas.openxmlformats.org/officeDocument/2006/relationships/control" Target="activeX/activeX33.xml"/><Relationship Id="rId59" Type="http://schemas.openxmlformats.org/officeDocument/2006/relationships/control" Target="activeX/activeX54.xml"/><Relationship Id="rId103" Type="http://schemas.openxmlformats.org/officeDocument/2006/relationships/control" Target="activeX/activeX98.xml"/><Relationship Id="rId108" Type="http://schemas.openxmlformats.org/officeDocument/2006/relationships/control" Target="activeX/activeX103.xml"/><Relationship Id="rId124" Type="http://schemas.openxmlformats.org/officeDocument/2006/relationships/control" Target="activeX/activeX119.xml"/><Relationship Id="rId54" Type="http://schemas.openxmlformats.org/officeDocument/2006/relationships/control" Target="activeX/activeX49.xml"/><Relationship Id="rId70" Type="http://schemas.openxmlformats.org/officeDocument/2006/relationships/control" Target="activeX/activeX65.xml"/><Relationship Id="rId75" Type="http://schemas.openxmlformats.org/officeDocument/2006/relationships/control" Target="activeX/activeX70.xml"/><Relationship Id="rId91" Type="http://schemas.openxmlformats.org/officeDocument/2006/relationships/control" Target="activeX/activeX86.xml"/><Relationship Id="rId96" Type="http://schemas.openxmlformats.org/officeDocument/2006/relationships/control" Target="activeX/activeX9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23" Type="http://schemas.openxmlformats.org/officeDocument/2006/relationships/control" Target="activeX/activeX18.xml"/><Relationship Id="rId28" Type="http://schemas.openxmlformats.org/officeDocument/2006/relationships/control" Target="activeX/activeX23.xml"/><Relationship Id="rId49" Type="http://schemas.openxmlformats.org/officeDocument/2006/relationships/control" Target="activeX/activeX44.xml"/><Relationship Id="rId114" Type="http://schemas.openxmlformats.org/officeDocument/2006/relationships/control" Target="activeX/activeX109.xml"/><Relationship Id="rId119" Type="http://schemas.openxmlformats.org/officeDocument/2006/relationships/control" Target="activeX/activeX114.xml"/><Relationship Id="rId44" Type="http://schemas.openxmlformats.org/officeDocument/2006/relationships/control" Target="activeX/activeX39.xml"/><Relationship Id="rId60" Type="http://schemas.openxmlformats.org/officeDocument/2006/relationships/control" Target="activeX/activeX55.xml"/><Relationship Id="rId65" Type="http://schemas.openxmlformats.org/officeDocument/2006/relationships/control" Target="activeX/activeX60.xml"/><Relationship Id="rId81" Type="http://schemas.openxmlformats.org/officeDocument/2006/relationships/control" Target="activeX/activeX76.xml"/><Relationship Id="rId86" Type="http://schemas.openxmlformats.org/officeDocument/2006/relationships/control" Target="activeX/activeX81.xml"/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39" Type="http://schemas.openxmlformats.org/officeDocument/2006/relationships/control" Target="activeX/activeX34.xml"/><Relationship Id="rId109" Type="http://schemas.openxmlformats.org/officeDocument/2006/relationships/control" Target="activeX/activeX104.xml"/><Relationship Id="rId34" Type="http://schemas.openxmlformats.org/officeDocument/2006/relationships/control" Target="activeX/activeX29.xml"/><Relationship Id="rId50" Type="http://schemas.openxmlformats.org/officeDocument/2006/relationships/control" Target="activeX/activeX45.xml"/><Relationship Id="rId55" Type="http://schemas.openxmlformats.org/officeDocument/2006/relationships/control" Target="activeX/activeX50.xml"/><Relationship Id="rId76" Type="http://schemas.openxmlformats.org/officeDocument/2006/relationships/control" Target="activeX/activeX71.xml"/><Relationship Id="rId97" Type="http://schemas.openxmlformats.org/officeDocument/2006/relationships/control" Target="activeX/activeX92.xml"/><Relationship Id="rId104" Type="http://schemas.openxmlformats.org/officeDocument/2006/relationships/control" Target="activeX/activeX99.xml"/><Relationship Id="rId120" Type="http://schemas.openxmlformats.org/officeDocument/2006/relationships/control" Target="activeX/activeX115.xml"/><Relationship Id="rId125" Type="http://schemas.openxmlformats.org/officeDocument/2006/relationships/control" Target="activeX/activeX120.xml"/><Relationship Id="rId7" Type="http://schemas.openxmlformats.org/officeDocument/2006/relationships/control" Target="activeX/activeX2.xml"/><Relationship Id="rId71" Type="http://schemas.openxmlformats.org/officeDocument/2006/relationships/control" Target="activeX/activeX66.xml"/><Relationship Id="rId92" Type="http://schemas.openxmlformats.org/officeDocument/2006/relationships/control" Target="activeX/activeX87.xml"/><Relationship Id="rId2" Type="http://schemas.openxmlformats.org/officeDocument/2006/relationships/settings" Target="settings.xml"/><Relationship Id="rId29" Type="http://schemas.openxmlformats.org/officeDocument/2006/relationships/control" Target="activeX/activeX24.xml"/><Relationship Id="rId24" Type="http://schemas.openxmlformats.org/officeDocument/2006/relationships/control" Target="activeX/activeX19.xml"/><Relationship Id="rId40" Type="http://schemas.openxmlformats.org/officeDocument/2006/relationships/control" Target="activeX/activeX35.xml"/><Relationship Id="rId45" Type="http://schemas.openxmlformats.org/officeDocument/2006/relationships/control" Target="activeX/activeX40.xml"/><Relationship Id="rId66" Type="http://schemas.openxmlformats.org/officeDocument/2006/relationships/control" Target="activeX/activeX61.xml"/><Relationship Id="rId87" Type="http://schemas.openxmlformats.org/officeDocument/2006/relationships/control" Target="activeX/activeX82.xml"/><Relationship Id="rId110" Type="http://schemas.openxmlformats.org/officeDocument/2006/relationships/control" Target="activeX/activeX105.xml"/><Relationship Id="rId115" Type="http://schemas.openxmlformats.org/officeDocument/2006/relationships/control" Target="activeX/activeX110.xml"/><Relationship Id="rId61" Type="http://schemas.openxmlformats.org/officeDocument/2006/relationships/control" Target="activeX/activeX56.xml"/><Relationship Id="rId82" Type="http://schemas.openxmlformats.org/officeDocument/2006/relationships/control" Target="activeX/activeX77.xml"/><Relationship Id="rId19" Type="http://schemas.openxmlformats.org/officeDocument/2006/relationships/control" Target="activeX/activeX14.xml"/><Relationship Id="rId14" Type="http://schemas.openxmlformats.org/officeDocument/2006/relationships/control" Target="activeX/activeX9.xml"/><Relationship Id="rId30" Type="http://schemas.openxmlformats.org/officeDocument/2006/relationships/control" Target="activeX/activeX25.xml"/><Relationship Id="rId35" Type="http://schemas.openxmlformats.org/officeDocument/2006/relationships/control" Target="activeX/activeX30.xml"/><Relationship Id="rId56" Type="http://schemas.openxmlformats.org/officeDocument/2006/relationships/control" Target="activeX/activeX51.xml"/><Relationship Id="rId77" Type="http://schemas.openxmlformats.org/officeDocument/2006/relationships/control" Target="activeX/activeX72.xml"/><Relationship Id="rId100" Type="http://schemas.openxmlformats.org/officeDocument/2006/relationships/control" Target="activeX/activeX95.xml"/><Relationship Id="rId105" Type="http://schemas.openxmlformats.org/officeDocument/2006/relationships/control" Target="activeX/activeX100.xml"/><Relationship Id="rId126" Type="http://schemas.openxmlformats.org/officeDocument/2006/relationships/fontTable" Target="fontTable.xml"/><Relationship Id="rId8" Type="http://schemas.openxmlformats.org/officeDocument/2006/relationships/control" Target="activeX/activeX3.xml"/><Relationship Id="rId51" Type="http://schemas.openxmlformats.org/officeDocument/2006/relationships/control" Target="activeX/activeX46.xml"/><Relationship Id="rId72" Type="http://schemas.openxmlformats.org/officeDocument/2006/relationships/control" Target="activeX/activeX67.xml"/><Relationship Id="rId93" Type="http://schemas.openxmlformats.org/officeDocument/2006/relationships/control" Target="activeX/activeX88.xml"/><Relationship Id="rId98" Type="http://schemas.openxmlformats.org/officeDocument/2006/relationships/control" Target="activeX/activeX93.xml"/><Relationship Id="rId121" Type="http://schemas.openxmlformats.org/officeDocument/2006/relationships/control" Target="activeX/activeX116.xml"/><Relationship Id="rId3" Type="http://schemas.openxmlformats.org/officeDocument/2006/relationships/webSettings" Target="webSettings.xml"/><Relationship Id="rId25" Type="http://schemas.openxmlformats.org/officeDocument/2006/relationships/control" Target="activeX/activeX20.xml"/><Relationship Id="rId46" Type="http://schemas.openxmlformats.org/officeDocument/2006/relationships/control" Target="activeX/activeX41.xml"/><Relationship Id="rId67" Type="http://schemas.openxmlformats.org/officeDocument/2006/relationships/control" Target="activeX/activeX62.xml"/><Relationship Id="rId116" Type="http://schemas.openxmlformats.org/officeDocument/2006/relationships/control" Target="activeX/activeX111.xml"/><Relationship Id="rId20" Type="http://schemas.openxmlformats.org/officeDocument/2006/relationships/control" Target="activeX/activeX15.xml"/><Relationship Id="rId41" Type="http://schemas.openxmlformats.org/officeDocument/2006/relationships/control" Target="activeX/activeX36.xml"/><Relationship Id="rId62" Type="http://schemas.openxmlformats.org/officeDocument/2006/relationships/control" Target="activeX/activeX57.xml"/><Relationship Id="rId83" Type="http://schemas.openxmlformats.org/officeDocument/2006/relationships/control" Target="activeX/activeX78.xml"/><Relationship Id="rId88" Type="http://schemas.openxmlformats.org/officeDocument/2006/relationships/control" Target="activeX/activeX83.xml"/><Relationship Id="rId111" Type="http://schemas.openxmlformats.org/officeDocument/2006/relationships/control" Target="activeX/activeX106.xml"/><Relationship Id="rId15" Type="http://schemas.openxmlformats.org/officeDocument/2006/relationships/control" Target="activeX/activeX10.xml"/><Relationship Id="rId36" Type="http://schemas.openxmlformats.org/officeDocument/2006/relationships/control" Target="activeX/activeX31.xml"/><Relationship Id="rId57" Type="http://schemas.openxmlformats.org/officeDocument/2006/relationships/control" Target="activeX/activeX52.xml"/><Relationship Id="rId106" Type="http://schemas.openxmlformats.org/officeDocument/2006/relationships/control" Target="activeX/activeX101.xml"/><Relationship Id="rId127" Type="http://schemas.openxmlformats.org/officeDocument/2006/relationships/theme" Target="theme/theme1.xml"/><Relationship Id="rId10" Type="http://schemas.openxmlformats.org/officeDocument/2006/relationships/control" Target="activeX/activeX5.xml"/><Relationship Id="rId31" Type="http://schemas.openxmlformats.org/officeDocument/2006/relationships/control" Target="activeX/activeX26.xml"/><Relationship Id="rId52" Type="http://schemas.openxmlformats.org/officeDocument/2006/relationships/control" Target="activeX/activeX47.xml"/><Relationship Id="rId73" Type="http://schemas.openxmlformats.org/officeDocument/2006/relationships/control" Target="activeX/activeX68.xml"/><Relationship Id="rId78" Type="http://schemas.openxmlformats.org/officeDocument/2006/relationships/control" Target="activeX/activeX73.xml"/><Relationship Id="rId94" Type="http://schemas.openxmlformats.org/officeDocument/2006/relationships/control" Target="activeX/activeX89.xml"/><Relationship Id="rId99" Type="http://schemas.openxmlformats.org/officeDocument/2006/relationships/control" Target="activeX/activeX94.xml"/><Relationship Id="rId101" Type="http://schemas.openxmlformats.org/officeDocument/2006/relationships/control" Target="activeX/activeX96.xml"/><Relationship Id="rId122" Type="http://schemas.openxmlformats.org/officeDocument/2006/relationships/control" Target="activeX/activeX117.xml"/><Relationship Id="rId4" Type="http://schemas.openxmlformats.org/officeDocument/2006/relationships/image" Target="media/image1.wmf"/><Relationship Id="rId9" Type="http://schemas.openxmlformats.org/officeDocument/2006/relationships/control" Target="activeX/activeX4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00.xml.rels><?xml version="1.0" encoding="UTF-8" standalone="yes"?>
<Relationships xmlns="http://schemas.openxmlformats.org/package/2006/relationships"><Relationship Id="rId1" Type="http://schemas.microsoft.com/office/2006/relationships/activeXControlBinary" Target="activeX100.bin"/></Relationships>
</file>

<file path=word/activeX/_rels/activeX101.xml.rels><?xml version="1.0" encoding="UTF-8" standalone="yes"?>
<Relationships xmlns="http://schemas.openxmlformats.org/package/2006/relationships"><Relationship Id="rId1" Type="http://schemas.microsoft.com/office/2006/relationships/activeXControlBinary" Target="activeX101.bin"/></Relationships>
</file>

<file path=word/activeX/_rels/activeX102.xml.rels><?xml version="1.0" encoding="UTF-8" standalone="yes"?>
<Relationships xmlns="http://schemas.openxmlformats.org/package/2006/relationships"><Relationship Id="rId1" Type="http://schemas.microsoft.com/office/2006/relationships/activeXControlBinary" Target="activeX102.bin"/></Relationships>
</file>

<file path=word/activeX/_rels/activeX103.xml.rels><?xml version="1.0" encoding="UTF-8" standalone="yes"?>
<Relationships xmlns="http://schemas.openxmlformats.org/package/2006/relationships"><Relationship Id="rId1" Type="http://schemas.microsoft.com/office/2006/relationships/activeXControlBinary" Target="activeX103.bin"/></Relationships>
</file>

<file path=word/activeX/_rels/activeX104.xml.rels><?xml version="1.0" encoding="UTF-8" standalone="yes"?>
<Relationships xmlns="http://schemas.openxmlformats.org/package/2006/relationships"><Relationship Id="rId1" Type="http://schemas.microsoft.com/office/2006/relationships/activeXControlBinary" Target="activeX104.bin"/></Relationships>
</file>

<file path=word/activeX/_rels/activeX105.xml.rels><?xml version="1.0" encoding="UTF-8" standalone="yes"?>
<Relationships xmlns="http://schemas.openxmlformats.org/package/2006/relationships"><Relationship Id="rId1" Type="http://schemas.microsoft.com/office/2006/relationships/activeXControlBinary" Target="activeX105.bin"/></Relationships>
</file>

<file path=word/activeX/_rels/activeX106.xml.rels><?xml version="1.0" encoding="UTF-8" standalone="yes"?>
<Relationships xmlns="http://schemas.openxmlformats.org/package/2006/relationships"><Relationship Id="rId1" Type="http://schemas.microsoft.com/office/2006/relationships/activeXControlBinary" Target="activeX106.bin"/></Relationships>
</file>

<file path=word/activeX/_rels/activeX107.xml.rels><?xml version="1.0" encoding="UTF-8" standalone="yes"?>
<Relationships xmlns="http://schemas.openxmlformats.org/package/2006/relationships"><Relationship Id="rId1" Type="http://schemas.microsoft.com/office/2006/relationships/activeXControlBinary" Target="activeX107.bin"/></Relationships>
</file>

<file path=word/activeX/_rels/activeX108.xml.rels><?xml version="1.0" encoding="UTF-8" standalone="yes"?>
<Relationships xmlns="http://schemas.openxmlformats.org/package/2006/relationships"><Relationship Id="rId1" Type="http://schemas.microsoft.com/office/2006/relationships/activeXControlBinary" Target="activeX108.bin"/></Relationships>
</file>

<file path=word/activeX/_rels/activeX109.xml.rels><?xml version="1.0" encoding="UTF-8" standalone="yes"?>
<Relationships xmlns="http://schemas.openxmlformats.org/package/2006/relationships"><Relationship Id="rId1" Type="http://schemas.microsoft.com/office/2006/relationships/activeXControlBinary" Target="activeX109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10.xml.rels><?xml version="1.0" encoding="UTF-8" standalone="yes"?>
<Relationships xmlns="http://schemas.openxmlformats.org/package/2006/relationships"><Relationship Id="rId1" Type="http://schemas.microsoft.com/office/2006/relationships/activeXControlBinary" Target="activeX110.bin"/></Relationships>
</file>

<file path=word/activeX/_rels/activeX111.xml.rels><?xml version="1.0" encoding="UTF-8" standalone="yes"?>
<Relationships xmlns="http://schemas.openxmlformats.org/package/2006/relationships"><Relationship Id="rId1" Type="http://schemas.microsoft.com/office/2006/relationships/activeXControlBinary" Target="activeX111.bin"/></Relationships>
</file>

<file path=word/activeX/_rels/activeX112.xml.rels><?xml version="1.0" encoding="UTF-8" standalone="yes"?>
<Relationships xmlns="http://schemas.openxmlformats.org/package/2006/relationships"><Relationship Id="rId1" Type="http://schemas.microsoft.com/office/2006/relationships/activeXControlBinary" Target="activeX112.bin"/></Relationships>
</file>

<file path=word/activeX/_rels/activeX113.xml.rels><?xml version="1.0" encoding="UTF-8" standalone="yes"?>
<Relationships xmlns="http://schemas.openxmlformats.org/package/2006/relationships"><Relationship Id="rId1" Type="http://schemas.microsoft.com/office/2006/relationships/activeXControlBinary" Target="activeX113.bin"/></Relationships>
</file>

<file path=word/activeX/_rels/activeX114.xml.rels><?xml version="1.0" encoding="UTF-8" standalone="yes"?>
<Relationships xmlns="http://schemas.openxmlformats.org/package/2006/relationships"><Relationship Id="rId1" Type="http://schemas.microsoft.com/office/2006/relationships/activeXControlBinary" Target="activeX114.bin"/></Relationships>
</file>

<file path=word/activeX/_rels/activeX115.xml.rels><?xml version="1.0" encoding="UTF-8" standalone="yes"?>
<Relationships xmlns="http://schemas.openxmlformats.org/package/2006/relationships"><Relationship Id="rId1" Type="http://schemas.microsoft.com/office/2006/relationships/activeXControlBinary" Target="activeX115.bin"/></Relationships>
</file>

<file path=word/activeX/_rels/activeX116.xml.rels><?xml version="1.0" encoding="UTF-8" standalone="yes"?>
<Relationships xmlns="http://schemas.openxmlformats.org/package/2006/relationships"><Relationship Id="rId1" Type="http://schemas.microsoft.com/office/2006/relationships/activeXControlBinary" Target="activeX116.bin"/></Relationships>
</file>

<file path=word/activeX/_rels/activeX117.xml.rels><?xml version="1.0" encoding="UTF-8" standalone="yes"?>
<Relationships xmlns="http://schemas.openxmlformats.org/package/2006/relationships"><Relationship Id="rId1" Type="http://schemas.microsoft.com/office/2006/relationships/activeXControlBinary" Target="activeX117.bin"/></Relationships>
</file>

<file path=word/activeX/_rels/activeX118.xml.rels><?xml version="1.0" encoding="UTF-8" standalone="yes"?>
<Relationships xmlns="http://schemas.openxmlformats.org/package/2006/relationships"><Relationship Id="rId1" Type="http://schemas.microsoft.com/office/2006/relationships/activeXControlBinary" Target="activeX118.bin"/></Relationships>
</file>

<file path=word/activeX/_rels/activeX119.xml.rels><?xml version="1.0" encoding="UTF-8" standalone="yes"?>
<Relationships xmlns="http://schemas.openxmlformats.org/package/2006/relationships"><Relationship Id="rId1" Type="http://schemas.microsoft.com/office/2006/relationships/activeXControlBinary" Target="activeX119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20.xml.rels><?xml version="1.0" encoding="UTF-8" standalone="yes"?>
<Relationships xmlns="http://schemas.openxmlformats.org/package/2006/relationships"><Relationship Id="rId1" Type="http://schemas.microsoft.com/office/2006/relationships/activeXControlBinary" Target="activeX120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_rels/activeX94.xml.rels><?xml version="1.0" encoding="UTF-8" standalone="yes"?>
<Relationships xmlns="http://schemas.openxmlformats.org/package/2006/relationships"><Relationship Id="rId1" Type="http://schemas.microsoft.com/office/2006/relationships/activeXControlBinary" Target="activeX94.bin"/></Relationships>
</file>

<file path=word/activeX/_rels/activeX95.xml.rels><?xml version="1.0" encoding="UTF-8" standalone="yes"?>
<Relationships xmlns="http://schemas.openxmlformats.org/package/2006/relationships"><Relationship Id="rId1" Type="http://schemas.microsoft.com/office/2006/relationships/activeXControlBinary" Target="activeX95.bin"/></Relationships>
</file>

<file path=word/activeX/_rels/activeX96.xml.rels><?xml version="1.0" encoding="UTF-8" standalone="yes"?>
<Relationships xmlns="http://schemas.openxmlformats.org/package/2006/relationships"><Relationship Id="rId1" Type="http://schemas.microsoft.com/office/2006/relationships/activeXControlBinary" Target="activeX96.bin"/></Relationships>
</file>

<file path=word/activeX/_rels/activeX97.xml.rels><?xml version="1.0" encoding="UTF-8" standalone="yes"?>
<Relationships xmlns="http://schemas.openxmlformats.org/package/2006/relationships"><Relationship Id="rId1" Type="http://schemas.microsoft.com/office/2006/relationships/activeXControlBinary" Target="activeX97.bin"/></Relationships>
</file>

<file path=word/activeX/_rels/activeX98.xml.rels><?xml version="1.0" encoding="UTF-8" standalone="yes"?>
<Relationships xmlns="http://schemas.openxmlformats.org/package/2006/relationships"><Relationship Id="rId1" Type="http://schemas.microsoft.com/office/2006/relationships/activeXControlBinary" Target="activeX98.bin"/></Relationships>
</file>

<file path=word/activeX/_rels/activeX99.xml.rels><?xml version="1.0" encoding="UTF-8" standalone="yes"?>
<Relationships xmlns="http://schemas.openxmlformats.org/package/2006/relationships"><Relationship Id="rId1" Type="http://schemas.microsoft.com/office/2006/relationships/activeXControlBinary" Target="activeX9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519</Words>
  <Characters>8865</Characters>
  <Application>Microsoft Office Word</Application>
  <DocSecurity>0</DocSecurity>
  <Lines>482</Lines>
  <Paragraphs>278</Paragraphs>
  <ScaleCrop>false</ScaleCrop>
  <Company/>
  <LinksUpToDate>false</LinksUpToDate>
  <CharactersWithSpaces>10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c Huynh</dc:creator>
  <cp:keywords/>
  <dc:description/>
  <cp:lastModifiedBy>Truc Huynh</cp:lastModifiedBy>
  <cp:revision>2</cp:revision>
  <dcterms:created xsi:type="dcterms:W3CDTF">2022-11-25T16:30:00Z</dcterms:created>
  <dcterms:modified xsi:type="dcterms:W3CDTF">2022-11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99fc9843cfbe0b90bd62312b3ccc836d74a393ec553a712348e35b8750acf9</vt:lpwstr>
  </property>
</Properties>
</file>